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D84E49" w14:textId="77777777" w:rsidR="00B20133" w:rsidRDefault="0023508E" w:rsidP="00123C2C">
      <w:pPr>
        <w:pStyle w:val="CoverPage14pt"/>
        <w:rPr>
          <w:lang w:val="en-GB"/>
        </w:rPr>
      </w:pPr>
      <w:r w:rsidRPr="00656528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1" layoutInCell="1" allowOverlap="0" wp14:anchorId="60D84E5A" wp14:editId="60D84E5B">
                <wp:simplePos x="0" y="0"/>
                <wp:positionH relativeFrom="margin">
                  <wp:posOffset>7620</wp:posOffset>
                </wp:positionH>
                <wp:positionV relativeFrom="page">
                  <wp:posOffset>4724400</wp:posOffset>
                </wp:positionV>
                <wp:extent cx="5219700" cy="2171700"/>
                <wp:effectExtent l="0" t="0" r="0" b="0"/>
                <wp:wrapTopAndBottom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2171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Style w:val="CoverPage14ptChar"/>
                              </w:rPr>
                              <w:id w:val="1842736289"/>
                              <w:lock w:val="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rStyle w:val="CoverPage14ptChar"/>
                                <w:rFonts w:eastAsia="Calibri"/>
                              </w:rPr>
                            </w:sdtEndPr>
                            <w:sdtContent>
                              <w:p w14:paraId="60D84E6E" w14:textId="77777777" w:rsidR="0023508E" w:rsidRPr="002D29BB" w:rsidRDefault="00E44F5D" w:rsidP="00B9779B">
                                <w:pPr>
                                  <w:pStyle w:val="CoverPage14pt"/>
                                </w:pPr>
                                <w:sdt>
                                  <w:sdtPr>
                                    <w:rPr>
                                      <w:rStyle w:val="CoverPage14ptChar"/>
                                    </w:rPr>
                                    <w:id w:val="-1223830474"/>
                                    <w:lock w:val="sdtContentLocked"/>
                                    <w15:appearance w15:val="hidden"/>
                                  </w:sdtPr>
                                  <w:sdtEndPr>
                                    <w:rPr>
                                      <w:rStyle w:val="CoverPage14ptChar"/>
                                    </w:rPr>
                                  </w:sdtEndPr>
                                  <w:sdtContent>
                                    <w:r w:rsidR="00EA7AFC" w:rsidRPr="00EC31F3">
                                      <w:rPr>
                                        <w:rStyle w:val="CoverPage14ptChar"/>
                                        <w:rFonts w:eastAsia="Calibri"/>
                                      </w:rPr>
                                      <w:t xml:space="preserve">Lisansüstü Eğitim, Öğretim ve Araştırma Enstitüsüne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CoverPage14ptChar"/>
                                    </w:rPr>
                                    <w:alias w:val="Program Name"/>
                                    <w:tag w:val="Program Name"/>
                                    <w:id w:val="2015797307"/>
                                    <w:lock w:val="sdtLocked"/>
                                    <w:placeholder>
                                      <w:docPart w:val="02EF2AA8B81048448AF80B8828278BFE"/>
                                    </w:placeholder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dropDownList w:lastValue="">
                                      <w:listItem w:displayText="Beslenme ve Diyetetik" w:value="Beslenme ve Diyetetik"/>
                                      <w:listItem w:displayText="Eğitim Programları ve Öğretim" w:value="Eğitim Programları ve Öğretim"/>
                                      <w:listItem w:displayText="Eğitim Yönetimi ve Denetimi" w:value="Eğitim Yönetimi ve Denetimi"/>
                                      <w:listItem w:displayText="Fizyoterapi ve Rehabilitasyon" w:value="Fizyoterapi ve Rehabilitasyon"/>
                                      <w:listItem w:displayText="Gastronomi" w:value="Gastronomi"/>
                                      <w:listItem w:displayText="Hemşirelik" w:value="Hemşirelik"/>
                                      <w:listItem w:displayText="Hukuk" w:value="Hukuk"/>
                                      <w:listItem w:displayText="İletişim ve Medya Çalışmaları" w:value="İletişim ve Medya Çalışmaları"/>
                                      <w:listItem w:displayText="İşletme Yönetimi" w:value="İşletme Yönetimi"/>
                                      <w:listItem w:displayText="Kent Arkeolojisi ve Kültürel Miras Yönetimi" w:value="Kent Arkeolojisi ve Kültürel Miras Yönetimi"/>
                                      <w:listItem w:displayText="Koruma ve Restorasyon" w:value="Koruma ve Restorasyon"/>
                                      <w:listItem w:displayText="Müzik Öğretmenliği" w:value="Müzik Öğretmenliği"/>
                                      <w:listItem w:displayText="Okul Öncesi Eğitim" w:value="Okul Öncesi Eğitim"/>
                                      <w:listItem w:displayText="Rehberlik ve Psikolojik Danışmanlık" w:value="Rehberlik ve Psikolojik Danışmanlık"/>
                                      <w:listItem w:displayText="Toplumsal Cinsiyet Çalışmaları" w:value="Toplumsal Cinsiyet Çalışmaları"/>
                                      <w:listItem w:displayText="Turizm İşletmeciliği" w:value="Turizm İşletmeciliği"/>
                                      <w:listItem w:displayText="Türk Dili ve Edebiyatı" w:value="Türk Dili ve Edebiyatı"/>
                                      <w:listItem w:displayText="İç Mimarlık" w:value="İç Mimarlık"/>
                                    </w:dropDownList>
                                  </w:sdtPr>
                                  <w:sdtEndPr>
                                    <w:rPr>
                                      <w:rStyle w:val="CoverPage14ptChar"/>
                                    </w:rPr>
                                  </w:sdtEndPr>
                                  <w:sdtContent>
                                    <w:r w:rsidR="00F15341" w:rsidRPr="007E1258">
                                      <w:rPr>
                                        <w:rStyle w:val="CoverPage14ptChar"/>
                                        <w:color w:val="808080" w:themeColor="background1" w:themeShade="80"/>
                                      </w:rPr>
                                      <w:t>[Program]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CoverPage14ptChar"/>
                                      <w:rFonts w:eastAsia="Calibri"/>
                                    </w:rPr>
                                    <w:id w:val="-3604857"/>
                                    <w:lock w:val="sdtContentLocked"/>
                                    <w15:appearance w15:val="hidden"/>
                                    <w:text/>
                                  </w:sdtPr>
                                  <w:sdtEndPr>
                                    <w:rPr>
                                      <w:rStyle w:val="CoverPage14ptChar"/>
                                    </w:rPr>
                                  </w:sdtEndPr>
                                  <w:sdtContent>
                                    <w:r w:rsidR="00EA7AFC" w:rsidRPr="00EC31F3">
                                      <w:rPr>
                                        <w:rStyle w:val="CoverPage14ptChar"/>
                                        <w:rFonts w:eastAsia="Calibri"/>
                                      </w:rPr>
                                      <w:t xml:space="preserve"> </w:t>
                                    </w:r>
                                    <w:r w:rsidR="009F7DB3" w:rsidRPr="00EC31F3">
                                      <w:rPr>
                                        <w:rStyle w:val="CoverPage14ptChar"/>
                                        <w:rFonts w:eastAsia="Calibri"/>
                                      </w:rPr>
                                      <w:t xml:space="preserve">Yüksek Lisans </w:t>
                                    </w:r>
                                    <w:r w:rsidR="00EA7AFC" w:rsidRPr="00EC31F3">
                                      <w:rPr>
                                        <w:rStyle w:val="CoverPage14ptChar"/>
                                        <w:rFonts w:eastAsia="Calibri"/>
                                      </w:rPr>
                                      <w:t>Tezi olarak sunulmuştur.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0D84E5A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.6pt;margin-top:372pt;width:411pt;height:171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" o:allowoverlap="f" filled="f" stroked="f" strokeweight=".5pt">
                <v:textbox inset="0,0,0,0">
                  <w:txbxContent>
                    <w:sdt>
                      <w:sdtPr>
                        <w:rPr>
                          <w:rStyle w:val="CoverPage14ptChar"/>
                        </w:rPr>
                        <w:id w:val="1842736289"/>
                        <w:lock w:val="contentLocked"/>
                        <w:placeholder>
                          <w:docPart w:val="DefaultPlaceholder_1081868574"/>
                        </w:placeholder>
                        <w:group/>
                      </w:sdtPr>
                      <w:sdtEndPr>
                        <w:rPr>
                          <w:rStyle w:val="CoverPage14ptChar"/>
                          <w:rFonts w:eastAsia="Calibri"/>
                        </w:rPr>
                      </w:sdtEndPr>
                      <w:sdtContent>
                        <w:p w14:paraId="60D84E6E" w14:textId="77777777" w:rsidR="0023508E" w:rsidRPr="002D29BB" w:rsidRDefault="00000000" w:rsidP="00B9779B">
                          <w:pPr>
                            <w:pStyle w:val="CoverPage14pt"/>
                          </w:pPr>
                          <w:sdt>
                            <w:sdtPr>
                              <w:rPr>
                                <w:rStyle w:val="CoverPage14ptChar"/>
                              </w:rPr>
                              <w:id w:val="-1223830474"/>
                              <w:lock w:val="sdtContentLocked"/>
                              <w15:appearance w15:val="hidden"/>
                            </w:sdtPr>
                            <w:sdtContent>
                              <w:r w:rsidR="00EA7AFC" w:rsidRPr="00EC31F3">
                                <w:rPr>
                                  <w:rStyle w:val="CoverPage14ptChar"/>
                                  <w:rFonts w:eastAsia="Calibri"/>
                                </w:rPr>
                                <w:t xml:space="preserve">Lisansüstü Eğitim, Öğretim ve Araştırma Enstitüsüne </w:t>
                              </w:r>
                            </w:sdtContent>
                          </w:sdt>
                          <w:sdt>
                            <w:sdtPr>
                              <w:rPr>
                                <w:rStyle w:val="CoverPage14ptChar"/>
                              </w:rPr>
                              <w:alias w:val="Program Name"/>
                              <w:tag w:val="Program Name"/>
                              <w:id w:val="2015797307"/>
                              <w:lock w:val="sdtLocked"/>
                              <w:placeholder>
                                <w:docPart w:val="02EF2AA8B81048448AF80B8828278BFE"/>
                              </w:placeholder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dropDownList w:lastValue="">
                                <w:listItem w:displayText="Beslenme ve Diyetetik" w:value="Beslenme ve Diyetetik"/>
                                <w:listItem w:displayText="Eğitim Programları ve Öğretim" w:value="Eğitim Programları ve Öğretim"/>
                                <w:listItem w:displayText="Eğitim Yönetimi ve Denetimi" w:value="Eğitim Yönetimi ve Denetimi"/>
                                <w:listItem w:displayText="Fizyoterapi ve Rehabilitasyon" w:value="Fizyoterapi ve Rehabilitasyon"/>
                                <w:listItem w:displayText="Gastronomi" w:value="Gastronomi"/>
                                <w:listItem w:displayText="Hemşirelik" w:value="Hemşirelik"/>
                                <w:listItem w:displayText="Hukuk" w:value="Hukuk"/>
                                <w:listItem w:displayText="İletişim ve Medya Çalışmaları" w:value="İletişim ve Medya Çalışmaları"/>
                                <w:listItem w:displayText="İşletme Yönetimi" w:value="İşletme Yönetimi"/>
                                <w:listItem w:displayText="Kent Arkeolojisi ve Kültürel Miras Yönetimi" w:value="Kent Arkeolojisi ve Kültürel Miras Yönetimi"/>
                                <w:listItem w:displayText="Koruma ve Restorasyon" w:value="Koruma ve Restorasyon"/>
                                <w:listItem w:displayText="Müzik Öğretmenliği" w:value="Müzik Öğretmenliği"/>
                                <w:listItem w:displayText="Okul Öncesi Eğitim" w:value="Okul Öncesi Eğitim"/>
                                <w:listItem w:displayText="Rehberlik ve Psikolojik Danışmanlık" w:value="Rehberlik ve Psikolojik Danışmanlık"/>
                                <w:listItem w:displayText="Toplumsal Cinsiyet Çalışmaları" w:value="Toplumsal Cinsiyet Çalışmaları"/>
                                <w:listItem w:displayText="Turizm İşletmeciliği" w:value="Turizm İşletmeciliği"/>
                                <w:listItem w:displayText="Türk Dili ve Edebiyatı" w:value="Türk Dili ve Edebiyatı"/>
                                <w:listItem w:displayText="İç Mimarlık" w:value="İç Mimarlık"/>
                              </w:dropDownList>
                            </w:sdtPr>
                            <w:sdtContent>
                              <w:r w:rsidR="00F15341" w:rsidRPr="007E1258">
                                <w:rPr>
                                  <w:rStyle w:val="CoverPage14ptChar"/>
                                  <w:color w:val="808080" w:themeColor="background1" w:themeShade="80"/>
                                </w:rPr>
                                <w:t>[Program]</w:t>
                              </w:r>
                            </w:sdtContent>
                          </w:sdt>
                          <w:sdt>
                            <w:sdtPr>
                              <w:rPr>
                                <w:rStyle w:val="CoverPage14ptChar"/>
                                <w:rFonts w:eastAsia="Calibri"/>
                              </w:rPr>
                              <w:id w:val="-3604857"/>
                              <w:lock w:val="sdtContentLocked"/>
                              <w15:appearance w15:val="hidden"/>
                              <w:text/>
                            </w:sdtPr>
                            <w:sdtContent>
                              <w:r w:rsidR="00EA7AFC" w:rsidRPr="00EC31F3">
                                <w:rPr>
                                  <w:rStyle w:val="CoverPage14ptChar"/>
                                  <w:rFonts w:eastAsia="Calibri"/>
                                </w:rPr>
                                <w:t xml:space="preserve"> </w:t>
                              </w:r>
                              <w:r w:rsidR="009F7DB3" w:rsidRPr="00EC31F3">
                                <w:rPr>
                                  <w:rStyle w:val="CoverPage14ptChar"/>
                                  <w:rFonts w:eastAsia="Calibri"/>
                                </w:rPr>
                                <w:t xml:space="preserve">Yüksek Lisans </w:t>
                              </w:r>
                              <w:r w:rsidR="00EA7AFC" w:rsidRPr="00EC31F3">
                                <w:rPr>
                                  <w:rStyle w:val="CoverPage14ptChar"/>
                                  <w:rFonts w:eastAsia="Calibri"/>
                                </w:rPr>
                                <w:t>Tezi olarak sunulmuştur.</w:t>
                              </w:r>
                            </w:sdtContent>
                          </w:sdt>
                        </w:p>
                      </w:sdtContent>
                    </w:sdt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553AB4" w:rsidRPr="00656528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0" wp14:anchorId="60D84E5C" wp14:editId="60D84E5D">
                <wp:simplePos x="0" y="0"/>
                <wp:positionH relativeFrom="margin">
                  <wp:align>center</wp:align>
                </wp:positionH>
                <wp:positionV relativeFrom="page">
                  <wp:posOffset>900430</wp:posOffset>
                </wp:positionV>
                <wp:extent cx="5220000" cy="2340000"/>
                <wp:effectExtent l="0" t="0" r="0" b="3175"/>
                <wp:wrapTopAndBottom/>
                <wp:docPr id="1" name="Text Box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/>
                      </wps:cNvSpPr>
                      <wps:spPr>
                        <a:xfrm>
                          <a:off x="0" y="0"/>
                          <a:ext cx="5220000" cy="234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id w:val="47273498"/>
                              <w:lock w:val="contentLocked"/>
                              <w:group/>
                            </w:sdtPr>
                            <w:sdtEndPr/>
                            <w:sdtContent>
                              <w:sdt>
                                <w:sdtPr>
                                  <w:rPr>
                                    <w:rStyle w:val="ThesisTitleChar"/>
                                  </w:rPr>
                                  <w:alias w:val="Thesis Title"/>
                                  <w:tag w:val="Thesis Title"/>
                                  <w:id w:val="-117536314"/>
                                  <w:lock w:val="sdtLocked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15:color w:val="000000"/>
                                  <w:text w:multiLine="1"/>
                                </w:sdtPr>
                                <w:sdtEndPr>
                                  <w:rPr>
                                    <w:rStyle w:val="DefaultParagraphFont"/>
                                    <w:b/>
                                    <w:bCs/>
                                  </w:rPr>
                                </w:sdtEndPr>
                                <w:sdtContent>
                                  <w:p w14:paraId="60D84E6F" w14:textId="77777777" w:rsidR="00656528" w:rsidRPr="00D53D52" w:rsidRDefault="00D53D52" w:rsidP="00780D13">
                                    <w:pPr>
                                      <w:pStyle w:val="ThesisTitle"/>
                                    </w:pPr>
                                    <w:r w:rsidRPr="002C1594">
                                      <w:rPr>
                                        <w:rStyle w:val="ThesisTitleChar"/>
                                        <w:b/>
                                        <w:bCs/>
                                        <w:color w:val="808080" w:themeColor="background1" w:themeShade="80"/>
                                      </w:rPr>
                                      <w:t>[Tez Başlığı]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0D84E5C" id="Text Box 1" o:spid="_x0000_s1027" type="#_x0000_t202" style="position:absolute;left:0;text-align:left;margin-left:0;margin-top:70.9pt;width:411pt;height:184.2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" o:allowoverlap="f" filled="f" stroked="f" strokeweight=".5pt">
                <o:lock v:ext="edit" aspectratio="t"/>
                <v:textbox inset="0,0,0,0">
                  <w:txbxContent>
                    <w:sdt>
                      <w:sdtPr>
                        <w:id w:val="47273498"/>
                        <w:lock w:val="contentLocked"/>
                        <w:group/>
                      </w:sdtPr>
                      <w:sdtContent>
                        <w:sdt>
                          <w:sdtPr>
                            <w:rPr>
                              <w:rStyle w:val="ThesisTitleChar"/>
                            </w:rPr>
                            <w:alias w:val="Thesis Title"/>
                            <w:tag w:val="Thesis Title"/>
                            <w:id w:val="-117536314"/>
                            <w:lock w:val="sdtLocked"/>
                            <w:showingPlcHdr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color w:val="000000"/>
                            <w:text w:multiLine="1"/>
                          </w:sdtPr>
                          <w:sdtEndPr>
                            <w:rPr>
                              <w:rStyle w:val="DefaultParagraphFont"/>
                              <w:b/>
                              <w:bCs/>
                            </w:rPr>
                          </w:sdtEndPr>
                          <w:sdtContent>
                            <w:p w14:paraId="60D84E6F" w14:textId="77777777" w:rsidR="00656528" w:rsidRPr="00D53D52" w:rsidRDefault="00D53D52" w:rsidP="00780D13">
                              <w:pPr>
                                <w:pStyle w:val="ThesisTitle"/>
                              </w:pPr>
                              <w:r w:rsidRPr="002C1594">
                                <w:rPr>
                                  <w:rStyle w:val="ThesisTitleChar"/>
                                  <w:b/>
                                  <w:bCs/>
                                  <w:color w:val="808080" w:themeColor="background1" w:themeShade="80"/>
                                </w:rPr>
                                <w:t>[Tez Başlığı]</w:t>
                              </w:r>
                            </w:p>
                          </w:sdtContent>
                        </w:sdt>
                      </w:sdtContent>
                    </w:sdt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553AB4" w:rsidRPr="00656528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0" wp14:anchorId="60D84E5E" wp14:editId="60D84E5F">
                <wp:simplePos x="0" y="0"/>
                <wp:positionH relativeFrom="margin">
                  <wp:align>center</wp:align>
                </wp:positionH>
                <wp:positionV relativeFrom="page">
                  <wp:posOffset>2340610</wp:posOffset>
                </wp:positionV>
                <wp:extent cx="5220000" cy="1440000"/>
                <wp:effectExtent l="0" t="0" r="0" b="8255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000" cy="144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Style w:val="AuthorNameChar"/>
                              </w:rPr>
                              <w:id w:val="-1649966845"/>
                              <w:lock w:val="contentLocked"/>
                              <w:group/>
                            </w:sdtPr>
                            <w:sdtEndPr>
                              <w:rPr>
                                <w:rStyle w:val="AuthorNameChar"/>
                              </w:rPr>
                            </w:sdtEndPr>
                            <w:sdtContent>
                              <w:p w14:paraId="60D84E70" w14:textId="77777777" w:rsidR="00553AB4" w:rsidRPr="00241AE0" w:rsidRDefault="00E44F5D" w:rsidP="00251A62">
                                <w:pPr>
                                  <w:jc w:val="center"/>
                                </w:pPr>
                                <w:sdt>
                                  <w:sdtPr>
                                    <w:rPr>
                                      <w:rStyle w:val="AuthorNameChar"/>
                                    </w:rPr>
                                    <w:alias w:val="Full Name"/>
                                    <w:tag w:val="Full Name"/>
                                    <w:id w:val="-1061018173"/>
                                    <w:lock w:val="sdtLocked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15:color w:val="000000"/>
                                    <w:text/>
                                  </w:sdtPr>
                                  <w:sdtEndPr>
                                    <w:rPr>
                                      <w:rStyle w:val="SubtitleChar"/>
                                      <w:color w:val="auto"/>
                                      <w:szCs w:val="32"/>
                                      <w:lang w:val="en-US"/>
                                    </w:rPr>
                                  </w:sdtEndPr>
                                  <w:sdtContent>
                                    <w:r w:rsidR="0023508E" w:rsidRPr="00251A62">
                                      <w:rPr>
                                        <w:rStyle w:val="AuthorNameChar"/>
                                        <w:color w:val="808080" w:themeColor="background1" w:themeShade="80"/>
                                      </w:rPr>
                                      <w:t>[Adı Soyadı]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0D84E5E" id="Text Box 2" o:spid="_x0000_s1028" type="#_x0000_t202" style="position:absolute;left:0;text-align:left;margin-left:0;margin-top:184.3pt;width:411pt;height:113.4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" o:allowoverlap="f" filled="f" stroked="f" strokeweight=".5pt">
                <v:textbox inset="0,0,0,0">
                  <w:txbxContent>
                    <w:sdt>
                      <w:sdtPr>
                        <w:rPr>
                          <w:rStyle w:val="AuthorNameChar"/>
                        </w:rPr>
                        <w:id w:val="-1649966845"/>
                        <w:lock w:val="contentLocked"/>
                        <w:group/>
                      </w:sdtPr>
                      <w:sdtContent>
                        <w:p w14:paraId="60D84E70" w14:textId="77777777" w:rsidR="00553AB4" w:rsidRPr="00241AE0" w:rsidRDefault="00000000" w:rsidP="00251A62">
                          <w:pPr>
                            <w:jc w:val="center"/>
                          </w:pPr>
                          <w:sdt>
                            <w:sdtPr>
                              <w:rPr>
                                <w:rStyle w:val="AuthorNameChar"/>
                              </w:rPr>
                              <w:alias w:val="Full Name"/>
                              <w:tag w:val="Full Name"/>
                              <w:id w:val="-1061018173"/>
                              <w:lock w:val="sdtLocked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15:color w:val="000000"/>
                              <w:text/>
                            </w:sdtPr>
                            <w:sdtEndPr>
                              <w:rPr>
                                <w:rStyle w:val="SubtitleChar"/>
                                <w:color w:val="auto"/>
                                <w:szCs w:val="32"/>
                                <w:lang w:val="en-US"/>
                              </w:rPr>
                            </w:sdtEndPr>
                            <w:sdtContent>
                              <w:r w:rsidR="0023508E" w:rsidRPr="00251A62">
                                <w:rPr>
                                  <w:rStyle w:val="AuthorNameChar"/>
                                  <w:color w:val="808080" w:themeColor="background1" w:themeShade="80"/>
                                </w:rPr>
                                <w:t>[Adı Soyadı]</w:t>
                              </w:r>
                            </w:sdtContent>
                          </w:sdt>
                        </w:p>
                      </w:sdtContent>
                    </w:sdt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730044" w:rsidRPr="00656528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0" wp14:anchorId="60D84E60" wp14:editId="60D84E61">
                <wp:simplePos x="0" y="0"/>
                <wp:positionH relativeFrom="margin">
                  <wp:posOffset>7620</wp:posOffset>
                </wp:positionH>
                <wp:positionV relativeFrom="margin">
                  <wp:posOffset>5995670</wp:posOffset>
                </wp:positionV>
                <wp:extent cx="5219700" cy="2891790"/>
                <wp:effectExtent l="0" t="0" r="0" b="0"/>
                <wp:wrapTopAndBottom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28917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id w:val="-346956249"/>
                              <w15:appearance w15:val="hidden"/>
                            </w:sdtPr>
                            <w:sdtEndPr/>
                            <w:sdtContent>
                              <w:sdt>
                                <w:sdtPr>
                                  <w:rPr>
                                    <w:rStyle w:val="CoverPage14ptChar"/>
                                  </w:rPr>
                                  <w:id w:val="-564411375"/>
                                  <w:lock w:val="sdtContentLocked"/>
                                  <w15:appearance w15:val="hidden"/>
                                </w:sdtPr>
                                <w:sdtEndPr>
                                  <w:rPr>
                                    <w:rStyle w:val="CoverPage14ptChar"/>
                                  </w:rPr>
                                </w:sdtEndPr>
                                <w:sdtContent>
                                  <w:p w14:paraId="60D84E71" w14:textId="77777777" w:rsidR="00B20133" w:rsidRPr="002D29BB" w:rsidRDefault="00EA7AFC" w:rsidP="00123C2C">
                                    <w:pPr>
                                      <w:pStyle w:val="CoverPage14pt"/>
                                    </w:pPr>
                                    <w:r w:rsidRPr="00123C2C">
                                      <w:rPr>
                                        <w:rStyle w:val="CoverPage14ptChar"/>
                                      </w:rPr>
                                      <w:t>Doğu Akdeniz Üniversitesi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  <w:sdt>
                            <w:sdtPr>
                              <w:rPr>
                                <w:rStyle w:val="CoverPage14ptChar"/>
                              </w:rPr>
                              <w:alias w:val="Defense Date"/>
                              <w:tag w:val="Defense Date"/>
                              <w:id w:val="643008438"/>
                              <w:lock w:val="sdtLocked"/>
                              <w:showingPlcHdr/>
                              <w:date>
                                <w:dateFormat w:val="MMMM yyyy"/>
                                <w:lid w:val="tr-TR"/>
                                <w:storeMappedDataAs w:val="dateTime"/>
                                <w:calendar w:val="gregorian"/>
                              </w:date>
                            </w:sdtPr>
                            <w:sdtEndPr>
                              <w:rPr>
                                <w:rStyle w:val="DefaultParagraphFont"/>
                              </w:rPr>
                            </w:sdtEndPr>
                            <w:sdtContent>
                              <w:p w14:paraId="60D84E72" w14:textId="77777777" w:rsidR="00B20133" w:rsidRPr="002D29BB" w:rsidRDefault="00EA7AFC" w:rsidP="00123C2C">
                                <w:pPr>
                                  <w:pStyle w:val="CoverPage14pt"/>
                                </w:pPr>
                                <w:r w:rsidRPr="00C57444">
                                  <w:rPr>
                                    <w:rFonts w:eastAsiaTheme="majorEastAsia"/>
                                    <w:color w:val="808080" w:themeColor="background1" w:themeShade="80"/>
                                  </w:rPr>
                                  <w:t>[Savunma Tarihi]</w:t>
                                </w:r>
                              </w:p>
                            </w:sdtContent>
                          </w:sdt>
                          <w:p w14:paraId="60D84E73" w14:textId="77777777" w:rsidR="00B20133" w:rsidRPr="002D29BB" w:rsidRDefault="00E44F5D" w:rsidP="00123C2C">
                            <w:pPr>
                              <w:pStyle w:val="CoverPage14pt"/>
                            </w:pPr>
                            <w:sdt>
                              <w:sdtPr>
                                <w:id w:val="-1635167338"/>
                                <w15:appearance w15:val="hidden"/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rStyle w:val="CoverPage14ptChar"/>
                                    </w:rPr>
                                    <w:id w:val="38396280"/>
                                    <w:lock w:val="sdtContentLocked"/>
                                    <w15:appearance w15:val="hidden"/>
                                  </w:sdtPr>
                                  <w:sdtEndPr>
                                    <w:rPr>
                                      <w:rStyle w:val="CoverPage14ptChar"/>
                                    </w:rPr>
                                  </w:sdtEndPr>
                                  <w:sdtContent>
                                    <w:r w:rsidR="00EA7AFC" w:rsidRPr="00123C2C">
                                      <w:rPr>
                                        <w:rStyle w:val="CoverPage14ptChar"/>
                                      </w:rPr>
                                      <w:t>Gazimağusa, Kuzey Kıbrıs</w:t>
                                    </w:r>
                                  </w:sdtContent>
                                </w:sdt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0D84E60" id="Text Box 4" o:spid="_x0000_s1029" type="#_x0000_t202" style="position:absolute;left:0;text-align:left;margin-left:.6pt;margin-top:472.1pt;width:411pt;height:227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" o:allowoverlap="f" filled="f" stroked="f" strokeweight=".5pt">
                <v:textbox inset="0,0,0,0">
                  <w:txbxContent>
                    <w:sdt>
                      <w:sdtPr>
                        <w:id w:val="-346956249"/>
                        <w15:appearance w15:val="hidden"/>
                      </w:sdtPr>
                      <w:sdtContent>
                        <w:sdt>
                          <w:sdtPr>
                            <w:rPr>
                              <w:rStyle w:val="CoverPage14ptChar"/>
                            </w:rPr>
                            <w:id w:val="-564411375"/>
                            <w:lock w:val="sdtContentLocked"/>
                            <w15:appearance w15:val="hidden"/>
                          </w:sdtPr>
                          <w:sdtContent>
                            <w:p w14:paraId="60D84E71" w14:textId="77777777" w:rsidR="00B20133" w:rsidRPr="002D29BB" w:rsidRDefault="00EA7AFC" w:rsidP="00123C2C">
                              <w:pPr>
                                <w:pStyle w:val="CoverPage14pt"/>
                              </w:pPr>
                              <w:r w:rsidRPr="00123C2C">
                                <w:rPr>
                                  <w:rStyle w:val="CoverPage14ptChar"/>
                                </w:rPr>
                                <w:t>Doğu Akdeniz Üniversitesi</w:t>
                              </w:r>
                            </w:p>
                          </w:sdtContent>
                        </w:sdt>
                      </w:sdtContent>
                    </w:sdt>
                    <w:sdt>
                      <w:sdtPr>
                        <w:rPr>
                          <w:rStyle w:val="CoverPage14ptChar"/>
                        </w:rPr>
                        <w:alias w:val="Defense Date"/>
                        <w:tag w:val="Defense Date"/>
                        <w:id w:val="643008438"/>
                        <w:lock w:val="sdtLocked"/>
                        <w:showingPlcHdr/>
                        <w:date>
                          <w:dateFormat w:val="MMMM yyyy"/>
                          <w:lid w:val="tr-TR"/>
                          <w:storeMappedDataAs w:val="dateTime"/>
                          <w:calendar w:val="gregorian"/>
                        </w:date>
                      </w:sdtPr>
                      <w:sdtEndPr>
                        <w:rPr>
                          <w:rStyle w:val="DefaultParagraphFont"/>
                        </w:rPr>
                      </w:sdtEndPr>
                      <w:sdtContent>
                        <w:p w14:paraId="60D84E72" w14:textId="77777777" w:rsidR="00B20133" w:rsidRPr="002D29BB" w:rsidRDefault="00EA7AFC" w:rsidP="00123C2C">
                          <w:pPr>
                            <w:pStyle w:val="CoverPage14pt"/>
                          </w:pPr>
                          <w:r w:rsidRPr="00C57444">
                            <w:rPr>
                              <w:rFonts w:eastAsiaTheme="majorEastAsia"/>
                              <w:color w:val="808080" w:themeColor="background1" w:themeShade="80"/>
                            </w:rPr>
                            <w:t>[Savunma Tarihi]</w:t>
                          </w:r>
                        </w:p>
                      </w:sdtContent>
                    </w:sdt>
                    <w:p w14:paraId="60D84E73" w14:textId="77777777" w:rsidR="00B20133" w:rsidRPr="002D29BB" w:rsidRDefault="00000000" w:rsidP="00123C2C">
                      <w:pPr>
                        <w:pStyle w:val="CoverPage14pt"/>
                      </w:pPr>
                      <w:sdt>
                        <w:sdtPr>
                          <w:id w:val="-1635167338"/>
                          <w15:appearance w15:val="hidden"/>
                        </w:sdtPr>
                        <w:sdtContent>
                          <w:sdt>
                            <w:sdtPr>
                              <w:rPr>
                                <w:rStyle w:val="CoverPage14ptChar"/>
                              </w:rPr>
                              <w:id w:val="38396280"/>
                              <w:lock w:val="sdtContentLocked"/>
                              <w15:appearance w15:val="hidden"/>
                            </w:sdtPr>
                            <w:sdtContent>
                              <w:r w:rsidR="00EA7AFC" w:rsidRPr="00123C2C">
                                <w:rPr>
                                  <w:rStyle w:val="CoverPage14ptChar"/>
                                </w:rPr>
                                <w:t>Gazimağusa, Kuzey Kıbrıs</w:t>
                              </w:r>
                            </w:sdtContent>
                          </w:sdt>
                        </w:sdtContent>
                      </w:sdt>
                    </w:p>
                  </w:txbxContent>
                </v:textbox>
                <w10:wrap type="topAndBottom" anchorx="margin" anchory="margin"/>
                <w10:anchorlock/>
              </v:shape>
            </w:pict>
          </mc:Fallback>
        </mc:AlternateContent>
      </w:r>
    </w:p>
    <w:sdt>
      <w:sdtPr>
        <w:rPr>
          <w:rStyle w:val="SignaturePage12ptChar"/>
        </w:rPr>
        <w:id w:val="1891070517"/>
        <w:lock w:val="contentLocked"/>
        <w:placeholder>
          <w:docPart w:val="DefaultPlaceholder_1081868574"/>
        </w:placeholder>
        <w:group/>
      </w:sdtPr>
      <w:sdtEndPr>
        <w:rPr>
          <w:rStyle w:val="SignaturePage12ptChar"/>
        </w:rPr>
      </w:sdtEndPr>
      <w:sdtContent>
        <w:p w14:paraId="60D84E4A" w14:textId="77777777" w:rsidR="00970439" w:rsidRPr="009F7E10" w:rsidRDefault="00E44F5D" w:rsidP="00E749FB">
          <w:pPr>
            <w:pStyle w:val="SignaturePage12pt"/>
            <w:pageBreakBefore/>
            <w:spacing w:after="1080"/>
            <w:jc w:val="both"/>
            <w:rPr>
              <w:lang w:val="en-GB"/>
            </w:rPr>
          </w:pPr>
          <w:sdt>
            <w:sdtPr>
              <w:rPr>
                <w:rStyle w:val="SignaturePage12ptChar"/>
              </w:rPr>
              <w:id w:val="963303354"/>
              <w:lock w:val="sdtContentLocked"/>
              <w:placeholder>
                <w:docPart w:val="DefaultPlaceholder_1081868574"/>
              </w:placeholder>
              <w:text/>
            </w:sdtPr>
            <w:sdtEndPr>
              <w:rPr>
                <w:rStyle w:val="SignaturePage12ptChar"/>
              </w:rPr>
            </w:sdtEndPr>
            <w:sdtContent>
              <w:r w:rsidR="00E749FB" w:rsidRPr="00E749FB">
                <w:rPr>
                  <w:rStyle w:val="SignaturePage12ptChar"/>
                </w:rPr>
                <w:t>Lisansüstü Eğitim, Öğretim ve Araştırma Enstitüsü onayı</w:t>
              </w:r>
            </w:sdtContent>
          </w:sdt>
          <w:sdt>
            <w:sdtPr>
              <w:rPr>
                <w:rStyle w:val="SignaturePage12ptChar"/>
              </w:rPr>
              <w:id w:val="629439816"/>
              <w:placeholder>
                <w:docPart w:val="03D9E52E7A514B61BD61C5FF05606DB9"/>
              </w:placeholder>
              <w15:appearance w15:val="hidden"/>
            </w:sdtPr>
            <w:sdtEndPr>
              <w:rPr>
                <w:rStyle w:val="SignaturePage12ptChar"/>
              </w:rPr>
            </w:sdtEndPr>
            <w:sdtContent>
              <w:r w:rsidR="00023726" w:rsidRPr="001357DE">
                <w:rPr>
                  <w:rStyle w:val="SignaturePage12ptChar"/>
                  <w:noProof/>
                  <w:lang w:val="en-US" w:eastAsia="en-US"/>
                </w:rPr>
                <mc:AlternateContent>
                  <mc:Choice Requires="wps">
                    <w:drawing>
                      <wp:anchor distT="0" distB="0" distL="0" distR="0" simplePos="0" relativeHeight="251663360" behindDoc="0" locked="1" layoutInCell="1" allowOverlap="0" wp14:anchorId="60D84E62" wp14:editId="2F1CBB09">
                        <wp:simplePos x="0" y="0"/>
                        <wp:positionH relativeFrom="margin">
                          <wp:align>center</wp:align>
                        </wp:positionH>
                        <wp:positionV relativeFrom="page">
                          <wp:posOffset>2340610</wp:posOffset>
                        </wp:positionV>
                        <wp:extent cx="5364000" cy="1908000"/>
                        <wp:effectExtent l="0" t="0" r="8255" b="0"/>
                        <wp:wrapSquare wrapText="bothSides"/>
                        <wp:docPr id="217" name="Text Box 2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microsoft.com/office/word/2010/wordprocessingShape">
                            <wps:wsp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5364000" cy="1908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rStyle w:val="SignaturePage12ptChar"/>
                                      </w:rPr>
                                      <w:id w:val="1139460818"/>
                                      <w:lock w:val="contentLocked"/>
                                      <w:placeholder>
                                        <w:docPart w:val="DefaultPlaceholder_1081868574"/>
                                      </w:placeholder>
                                      <w:group/>
                                    </w:sdtPr>
                                    <w:sdtEndPr>
                                      <w:rPr>
                                        <w:rStyle w:val="SignaturePage12ptChar"/>
                                      </w:rPr>
                                    </w:sdtEndPr>
                                    <w:sdtContent>
                                      <w:p w14:paraId="60D84E74" w14:textId="77777777" w:rsidR="00023726" w:rsidRDefault="00E44F5D" w:rsidP="009F7DB3">
                                        <w:pPr>
                                          <w:pStyle w:val="SignaturePage12pt"/>
                                          <w:spacing w:before="840"/>
                                          <w:ind w:left="113" w:right="113"/>
                                          <w:jc w:val="both"/>
                                        </w:pPr>
                                        <w:sdt>
                                          <w:sdtPr>
                                            <w:rPr>
                                              <w:rStyle w:val="SignaturePage12ptChar"/>
                                            </w:rPr>
                                            <w:id w:val="1239523051"/>
                                            <w:lock w:val="sdtContentLocked"/>
                                            <w15:appearance w15:val="hidden"/>
                                            <w:text/>
                                          </w:sdtPr>
                                          <w:sdtEndPr>
                                            <w:rPr>
                                              <w:rStyle w:val="SignaturePage12ptChar"/>
                                            </w:rPr>
                                          </w:sdtEndPr>
                                          <w:sdtContent>
                                            <w:r w:rsidR="00EA7AFC" w:rsidRPr="009B11EC">
                                              <w:rPr>
                                                <w:rStyle w:val="SignaturePage12ptChar"/>
                                              </w:rPr>
                                              <w:t xml:space="preserve">Bu tezin </w:t>
                                            </w:r>
                                          </w:sdtContent>
                                        </w:sdt>
                                        <w:sdt>
                                          <w:sdtPr>
                                            <w:rPr>
                                              <w:rStyle w:val="SignaturePage12ptChar"/>
                                            </w:rPr>
                                            <w:alias w:val="Program Name"/>
                                            <w:tag w:val="Program Name"/>
                                            <w:id w:val="889079313"/>
                                            <w:lock w:val="sdtLocked"/>
                                            <w:showingPlcHdr/>
      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      <w:dropDownList w:lastValue="">
                                              <w:listItem w:displayText="Beslenme ve Diyetetik" w:value="Beslenme ve Diyetetik"/>
                                              <w:listItem w:displayText="Eğitim Programları ve Öğretim" w:value="Eğitim Programları ve Öğretim"/>
                                              <w:listItem w:displayText="Eğitim Yönetimi ve Denetimi" w:value="Eğitim Yönetimi ve Denetimi"/>
                                              <w:listItem w:displayText="Fizyoterapi ve Rehabilitasyon" w:value="Fizyoterapi ve Rehabilitasyon"/>
                                              <w:listItem w:displayText="Gastronomi" w:value="Gastronomi"/>
                                              <w:listItem w:displayText="Hemşirelik" w:value="Hemşirelik"/>
                                              <w:listItem w:displayText="Hukuk" w:value="Hukuk"/>
                                              <w:listItem w:displayText="İletişim ve Medya Çalışmaları" w:value="İletişim ve Medya Çalışmaları"/>
                                              <w:listItem w:displayText="İşletme Yönetimi" w:value="İşletme Yönetimi"/>
                                              <w:listItem w:displayText="Kent Arkeolojisi ve Kültürel Miras Yönetimi" w:value="Kent Arkeolojisi ve Kültürel Miras Yönetimi"/>
                                              <w:listItem w:displayText="Koruma ve Restorasyon" w:value="Koruma ve Restorasyon"/>
                                              <w:listItem w:displayText="Müzik Öğretmenliği" w:value="Müzik Öğretmenliği"/>
                                              <w:listItem w:displayText="Okul Öncesi Eğitim" w:value="Okul Öncesi Eğitim"/>
                                              <w:listItem w:displayText="Rehberlik ve Psikolojik Danışmanlık" w:value="Rehberlik ve Psikolojik Danışmanlık"/>
                                              <w:listItem w:displayText="Toplumsal Cinsiyet Çalışmaları" w:value="Toplumsal Cinsiyet Çalışmaları"/>
                                              <w:listItem w:displayText="Turizm İşletmeciliği" w:value="Turizm İşletmeciliği"/>
                                              <w:listItem w:displayText="Türk Dili ve Edebiyatı" w:value="Türk Dili ve Edebiyatı"/>
                                              <w:listItem w:displayText="İç Mimarlık " w:value="İç Mimarlık "/>
                                            </w:dropDownList>
                                          </w:sdtPr>
                                          <w:sdtEndPr>
                                            <w:rPr>
                                              <w:rStyle w:val="DefaultParagraphFont"/>
                                            </w:rPr>
                                          </w:sdtEndPr>
                                          <w:sdtContent>
                                            <w:r w:rsidR="00E749FB" w:rsidRPr="003B1AF1">
                                              <w:rPr>
                                                <w:color w:val="808080" w:themeColor="background1" w:themeShade="80"/>
                                              </w:rPr>
                                              <w:t>[Program]</w:t>
                                            </w:r>
                                          </w:sdtContent>
                                        </w:sdt>
                                        <w:sdt>
                                          <w:sdtPr>
                                            <w:rPr>
                                              <w:rStyle w:val="SignaturePage12ptChar"/>
                                            </w:rPr>
                                            <w:id w:val="-851651642"/>
                                            <w:lock w:val="sdtContentLocked"/>
                                            <w15:appearance w15:val="hidden"/>
                                            <w:text/>
                                          </w:sdtPr>
                                          <w:sdtEndPr>
                                            <w:rPr>
                                              <w:rStyle w:val="SignaturePage12ptChar"/>
                                            </w:rPr>
                                          </w:sdtEndPr>
                                          <w:sdtContent>
                                            <w:r w:rsidR="00EA7AFC" w:rsidRPr="009B11EC">
                                              <w:rPr>
                                                <w:rStyle w:val="SignaturePage12ptChar"/>
                                              </w:rPr>
                                              <w:t xml:space="preserve"> </w:t>
                                            </w:r>
                                            <w:r w:rsidR="009F7DB3">
                                              <w:rPr>
                                                <w:rStyle w:val="SignaturePage12ptChar"/>
                                              </w:rPr>
                                              <w:t xml:space="preserve">Yüksek Lisans </w:t>
                                            </w:r>
                                            <w:r w:rsidR="00EA7AFC" w:rsidRPr="009B11EC">
                                              <w:rPr>
                                                <w:rStyle w:val="SignaturePage12ptChar"/>
                                              </w:rPr>
                                              <w:t>derecesinin gerekleri doğrultusunda hazırlandığını onaylarım.</w:t>
                                            </w:r>
                                          </w:sdtContent>
                                        </w:sdt>
                                      </w:p>
                                    </w:sdtContent>
                                  </w:sdt>
                                </w:txbxContent>
                              </wps:txbx>
                              <wps:bodyPr rot="0" vert="horz" wrap="square" lIns="0" tIns="0" rIns="0" bIns="0" anchor="t" anchorCtr="0">
                                <a:noAutofit/>
                              </wps:bodyPr>
                            </wps:wsp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mc:Choice>
  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<w:pict>
                      <v:shape w14:anchorId="60D84E62" id="_x0000_s1030" type="#_x0000_t202" style="position:absolute;left:0;text-align:left;margin-left:0;margin-top:184.3pt;width:422.35pt;height:150.25pt;z-index:251663360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" o:allowoverlap="f" filled="f" stroked="f">
                        <v:textbox inset="0,0,0,0">
                          <w:txbxContent>
                            <w:sdt>
                              <w:sdtPr>
                                <w:rPr>
                                  <w:rStyle w:val="SignaturePage12ptChar"/>
                                </w:rPr>
                                <w:id w:val="1139460818"/>
                                <w:lock w:val="contentLocked"/>
                                <w:placeholder>
                                  <w:docPart w:val="DefaultPlaceholder_1081868574"/>
                                </w:placeholder>
                                <w:group/>
                              </w:sdtPr>
                              <w:sdtContent>
                                <w:p w14:paraId="60D84E74" w14:textId="77777777" w:rsidR="00023726" w:rsidRDefault="00000000" w:rsidP="009F7DB3">
                                  <w:pPr>
                                    <w:pStyle w:val="SignaturePage12pt"/>
                                    <w:spacing w:before="840"/>
                                    <w:ind w:left="113" w:right="113"/>
                                    <w:jc w:val="both"/>
                                  </w:pPr>
                                  <w:sdt>
                                    <w:sdtPr>
                                      <w:rPr>
                                        <w:rStyle w:val="SignaturePage12ptChar"/>
                                      </w:rPr>
                                      <w:id w:val="1239523051"/>
                                      <w:lock w:val="sdtContentLocked"/>
                                      <w15:appearance w15:val="hidden"/>
                                      <w:text/>
                                    </w:sdtPr>
                                    <w:sdtContent>
                                      <w:r w:rsidR="00EA7AFC" w:rsidRPr="009B11EC">
                                        <w:rPr>
                                          <w:rStyle w:val="SignaturePage12ptChar"/>
                                        </w:rPr>
                                        <w:t xml:space="preserve">Bu tezin </w:t>
                                      </w:r>
                                    </w:sdtContent>
                                  </w:sdt>
                                  <w:sdt>
                                    <w:sdtPr>
                                      <w:rPr>
                                        <w:rStyle w:val="SignaturePage12ptChar"/>
                                      </w:rPr>
                                      <w:alias w:val="Program Name"/>
                                      <w:tag w:val="Program Name"/>
                                      <w:id w:val="889079313"/>
                                      <w:lock w:val="sdtLocked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dropDownList w:lastValue="">
                                        <w:listItem w:displayText="Beslenme ve Diyetetik" w:value="Beslenme ve Diyetetik"/>
                                        <w:listItem w:displayText="Eğitim Programları ve Öğretim" w:value="Eğitim Programları ve Öğretim"/>
                                        <w:listItem w:displayText="Eğitim Yönetimi ve Denetimi" w:value="Eğitim Yönetimi ve Denetimi"/>
                                        <w:listItem w:displayText="Fizyoterapi ve Rehabilitasyon" w:value="Fizyoterapi ve Rehabilitasyon"/>
                                        <w:listItem w:displayText="Gastronomi" w:value="Gastronomi"/>
                                        <w:listItem w:displayText="Hemşirelik" w:value="Hemşirelik"/>
                                        <w:listItem w:displayText="Hukuk" w:value="Hukuk"/>
                                        <w:listItem w:displayText="İletişim ve Medya Çalışmaları" w:value="İletişim ve Medya Çalışmaları"/>
                                        <w:listItem w:displayText="İşletme Yönetimi" w:value="İşletme Yönetimi"/>
                                        <w:listItem w:displayText="Kent Arkeolojisi ve Kültürel Miras Yönetimi" w:value="Kent Arkeolojisi ve Kültürel Miras Yönetimi"/>
                                        <w:listItem w:displayText="Koruma ve Restorasyon" w:value="Koruma ve Restorasyon"/>
                                        <w:listItem w:displayText="Müzik Öğretmenliği" w:value="Müzik Öğretmenliği"/>
                                        <w:listItem w:displayText="Okul Öncesi Eğitim" w:value="Okul Öncesi Eğitim"/>
                                        <w:listItem w:displayText="Rehberlik ve Psikolojik Danışmanlık" w:value="Rehberlik ve Psikolojik Danışmanlık"/>
                                        <w:listItem w:displayText="Toplumsal Cinsiyet Çalışmaları" w:value="Toplumsal Cinsiyet Çalışmaları"/>
                                        <w:listItem w:displayText="Turizm İşletmeciliği" w:value="Turizm İşletmeciliği"/>
                                        <w:listItem w:displayText="Türk Dili ve Edebiyatı" w:value="Türk Dili ve Edebiyatı"/>
                                        <w:listItem w:displayText="İç Mimarlık " w:value="İç Mimarlık "/>
                                      </w:dropDownList>
                                    </w:sdtPr>
                                    <w:sdtEndPr>
                                      <w:rPr>
                                        <w:rStyle w:val="DefaultParagraphFont"/>
                                      </w:rPr>
                                    </w:sdtEndPr>
                                    <w:sdtContent>
                                      <w:r w:rsidR="00E749FB" w:rsidRPr="003B1AF1">
                                        <w:rPr>
                                          <w:color w:val="808080" w:themeColor="background1" w:themeShade="80"/>
                                        </w:rPr>
                                        <w:t>[Program]</w:t>
                                      </w:r>
                                    </w:sdtContent>
                                  </w:sdt>
                                  <w:sdt>
                                    <w:sdtPr>
                                      <w:rPr>
                                        <w:rStyle w:val="SignaturePage12ptChar"/>
                                      </w:rPr>
                                      <w:id w:val="-851651642"/>
                                      <w:lock w:val="sdtContentLocked"/>
                                      <w15:appearance w15:val="hidden"/>
                                      <w:text/>
                                    </w:sdtPr>
                                    <w:sdtContent>
                                      <w:r w:rsidR="00EA7AFC" w:rsidRPr="009B11EC">
                                        <w:rPr>
                                          <w:rStyle w:val="SignaturePage12ptChar"/>
                                        </w:rPr>
                                        <w:t xml:space="preserve"> </w:t>
                                      </w:r>
                                      <w:r w:rsidR="009F7DB3">
                                        <w:rPr>
                                          <w:rStyle w:val="SignaturePage12ptChar"/>
                                        </w:rPr>
                                        <w:t xml:space="preserve">Yüksek Lisans </w:t>
                                      </w:r>
                                      <w:r w:rsidR="00EA7AFC" w:rsidRPr="009B11EC">
                                        <w:rPr>
                                          <w:rStyle w:val="SignaturePage12ptChar"/>
                                        </w:rPr>
                                        <w:t>derecesinin gerekleri doğrultusunda hazırlandığını onaylarım.</w:t>
                                      </w:r>
                                    </w:sdtContent>
                                  </w:sdt>
                                </w:p>
                              </w:sdtContent>
                            </w:sdt>
                          </w:txbxContent>
                        </v:textbox>
                        <w10:wrap type="square" anchorx="margin" anchory="page"/>
                        <w10:anchorlock/>
                      </v:shape>
                    </w:pict>
                  </mc:Fallback>
                </mc:AlternateContent>
              </w:r>
            </w:sdtContent>
          </w:sdt>
        </w:p>
        <w:tbl>
          <w:tblPr>
            <w:tblStyle w:val="TableGrid"/>
            <w:tblW w:w="4195" w:type="dxa"/>
            <w:jc w:val="right"/>
            <w:tblBorders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195"/>
          </w:tblGrid>
          <w:tr w:rsidR="00970439" w14:paraId="60D84E4D" w14:textId="77777777" w:rsidTr="00970439">
            <w:trPr>
              <w:trHeight w:val="567"/>
              <w:jc w:val="right"/>
            </w:trPr>
            <w:tc>
              <w:tcPr>
                <w:tcW w:w="4195" w:type="dxa"/>
              </w:tcPr>
              <w:sdt>
                <w:sdtPr>
                  <w:rPr>
                    <w:rStyle w:val="SignaturePage12ptChar"/>
                    <w:rFonts w:eastAsiaTheme="majorEastAsia"/>
                  </w:rPr>
                  <w:alias w:val="Director's Name"/>
                  <w:tag w:val="Director's Name"/>
                  <w:id w:val="1785687134"/>
                  <w:lock w:val="sdtContentLocked"/>
                  <w:placeholder>
                    <w:docPart w:val="F0C0EAD49EB54193AD6C5B2B7A87147B"/>
                  </w:placeholder>
                  <w15:appearance w15:val="hidden"/>
                </w:sdtPr>
                <w:sdtEndPr>
                  <w:rPr>
                    <w:rStyle w:val="SignaturePage12ptChar"/>
                    <w:rFonts w:eastAsia="Times New Roman"/>
                  </w:rPr>
                </w:sdtEndPr>
                <w:sdtContent>
                  <w:p w14:paraId="60D84E4B" w14:textId="77777777" w:rsidR="00970439" w:rsidRPr="00EA7AFC" w:rsidRDefault="001163D5" w:rsidP="001357DE">
                    <w:pPr>
                      <w:overflowPunct w:val="0"/>
                      <w:autoSpaceDE w:val="0"/>
                      <w:autoSpaceDN w:val="0"/>
                      <w:adjustRightInd w:val="0"/>
                      <w:jc w:val="center"/>
                      <w:textAlignment w:val="baseline"/>
                      <w:rPr>
                        <w:szCs w:val="24"/>
                        <w:lang w:val="tr-TR" w:eastAsia="en-US"/>
                      </w:rPr>
                    </w:pPr>
                    <w:r w:rsidRPr="001357DE">
                      <w:rPr>
                        <w:rStyle w:val="SignaturePage12ptChar"/>
                      </w:rPr>
                      <w:t>Prof</w:t>
                    </w:r>
                    <w:r w:rsidR="00EA7AFC" w:rsidRPr="001357DE">
                      <w:rPr>
                        <w:rStyle w:val="SignaturePage12ptChar"/>
                      </w:rPr>
                      <w:t>. Dr. Ali Hakan Ulusoy</w:t>
                    </w:r>
                  </w:p>
                </w:sdtContent>
              </w:sdt>
              <w:sdt>
                <w:sdtPr>
                  <w:rPr>
                    <w:rStyle w:val="SignaturePage12ptChar"/>
                  </w:rPr>
                  <w:id w:val="-505829567"/>
                  <w:lock w:val="sdtContentLocked"/>
                  <w:placeholder>
                    <w:docPart w:val="E3FF27E3FEE344C8AE8A6F13122204C2"/>
                  </w:placeholder>
                  <w15:appearance w15:val="hidden"/>
                  <w:dropDownList>
                    <w:listItem w:displayText="L.E.Ö.A. Enstitüsü Müdürü" w:value="L.E.Ö.A. Enstitüsü Müdürü"/>
                    <w:listItem w:displayText="L.E.Ö.A. Enstitüsü Müdür Vekili" w:value="L.E.Ö.A. Enstitüsü Müdür Vekili"/>
                  </w:dropDownList>
                </w:sdtPr>
                <w:sdtEndPr>
                  <w:rPr>
                    <w:rStyle w:val="SignaturePage12ptChar"/>
                  </w:rPr>
                </w:sdtEndPr>
                <w:sdtContent>
                  <w:p w14:paraId="60D84E4C" w14:textId="77777777" w:rsidR="00970439" w:rsidRDefault="007F4A94" w:rsidP="001357DE">
                    <w:pPr>
                      <w:overflowPunct w:val="0"/>
                      <w:autoSpaceDE w:val="0"/>
                      <w:autoSpaceDN w:val="0"/>
                      <w:adjustRightInd w:val="0"/>
                      <w:jc w:val="center"/>
                      <w:textAlignment w:val="baseline"/>
                      <w:rPr>
                        <w:lang w:val="en-GB" w:eastAsia="tr-TR"/>
                      </w:rPr>
                    </w:pPr>
                    <w:r w:rsidRPr="001357DE">
                      <w:rPr>
                        <w:rStyle w:val="SignaturePage12ptChar"/>
                      </w:rPr>
                      <w:t>L.E.Ö.A. Enstitüsü Müdürü</w:t>
                    </w:r>
                  </w:p>
                </w:sdtContent>
              </w:sdt>
            </w:tc>
          </w:tr>
        </w:tbl>
      </w:sdtContent>
    </w:sdt>
    <w:sdt>
      <w:sdtPr>
        <w:rPr>
          <w:lang w:val="en-GB" w:eastAsia="tr-TR"/>
        </w:rPr>
        <w:id w:val="-1502355151"/>
        <w:lock w:val="contentLocked"/>
        <w:placeholder>
          <w:docPart w:val="E43503DF871145E18C686D8F519FC02E"/>
        </w:placeholder>
        <w:showingPlcHdr/>
        <w:group/>
      </w:sdtPr>
      <w:sdtEndPr/>
      <w:sdtContent>
        <w:p w14:paraId="60D84E4E" w14:textId="77777777" w:rsidR="00970439" w:rsidRDefault="00E749FB" w:rsidP="00E749FB">
          <w:pPr>
            <w:overflowPunct w:val="0"/>
            <w:autoSpaceDE w:val="0"/>
            <w:autoSpaceDN w:val="0"/>
            <w:adjustRightInd w:val="0"/>
            <w:jc w:val="both"/>
            <w:textAlignment w:val="baseline"/>
            <w:rPr>
              <w:lang w:val="en-GB" w:eastAsia="tr-TR"/>
            </w:rPr>
          </w:pPr>
          <w:r>
            <w:rPr>
              <w:lang w:val="en-GB" w:eastAsia="tr-TR"/>
            </w:rPr>
            <w:t xml:space="preserve"> </w:t>
          </w:r>
        </w:p>
      </w:sdtContent>
    </w:sdt>
    <w:tbl>
      <w:tblPr>
        <w:tblStyle w:val="TableGrid"/>
        <w:tblW w:w="4195" w:type="dxa"/>
        <w:jc w:val="right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95"/>
      </w:tblGrid>
      <w:tr w:rsidR="00970439" w14:paraId="60D84E51" w14:textId="77777777" w:rsidTr="00970439">
        <w:trPr>
          <w:trHeight w:val="1134"/>
          <w:jc w:val="right"/>
        </w:trPr>
        <w:tc>
          <w:tcPr>
            <w:tcW w:w="4195" w:type="dxa"/>
          </w:tcPr>
          <w:p w14:paraId="60D84E4F" w14:textId="77777777" w:rsidR="00970439" w:rsidRPr="00684B5F" w:rsidRDefault="00E44F5D" w:rsidP="009B11EC">
            <w:pPr>
              <w:pStyle w:val="SignaturePage12pt"/>
            </w:pPr>
            <w:sdt>
              <w:sdtPr>
                <w:rPr>
                  <w:rStyle w:val="SignaturePage12ptChar"/>
                  <w:rFonts w:eastAsiaTheme="majorEastAsia"/>
                </w:rPr>
                <w:alias w:val="Dean/Chair's Title"/>
                <w:tag w:val="ChairTitle"/>
                <w:id w:val="1023201904"/>
                <w:lock w:val="sdtLocked"/>
                <w:placeholder>
                  <w:docPart w:val="B293655BC47247FC8F15AAB5C547A825"/>
                </w:placeholder>
                <w:showingPlcHdr/>
                <w:dropDownList>
                  <w:listItem w:displayText="Prof. Dr. " w:value="Prof. Dr. "/>
                  <w:listItem w:displayText="Doç. Dr. " w:value="Doç. Dr. "/>
                  <w:listItem w:displayText="Yrd. Doç. Dr. " w:value="Yrd. Doç. Dr. "/>
                  <w:listItem w:displayText="Dr. " w:value="Dr. "/>
                </w:dropDownList>
              </w:sdtPr>
              <w:sdtEndPr>
                <w:rPr>
                  <w:rStyle w:val="BodyMainChar"/>
                  <w:lang w:val="en-US"/>
                </w:rPr>
              </w:sdtEndPr>
              <w:sdtContent>
                <w:r w:rsidR="00EA7AFC">
                  <w:rPr>
                    <w:rStyle w:val="PlaceholderText"/>
                    <w:rFonts w:eastAsiaTheme="minorHAnsi"/>
                  </w:rPr>
                  <w:t>[</w:t>
                </w:r>
                <w:r w:rsidR="00C64B44">
                  <w:rPr>
                    <w:rStyle w:val="PlaceholderText"/>
                    <w:rFonts w:eastAsiaTheme="minorHAnsi"/>
                    <w:lang w:bidi="fa-IR"/>
                  </w:rPr>
                  <w:t>Unvan</w:t>
                </w:r>
                <w:r w:rsidR="00EA7AFC">
                  <w:rPr>
                    <w:rStyle w:val="PlaceholderText"/>
                    <w:rFonts w:eastAsiaTheme="minorHAnsi"/>
                  </w:rPr>
                  <w:t xml:space="preserve">] </w:t>
                </w:r>
              </w:sdtContent>
            </w:sdt>
            <w:sdt>
              <w:sdtPr>
                <w:rPr>
                  <w:rStyle w:val="SignaturePage12ptChar"/>
                  <w:rFonts w:eastAsiaTheme="majorEastAsia"/>
                </w:rPr>
                <w:alias w:val="Dean/Char's Name"/>
                <w:tag w:val="Dean/Char's Name"/>
                <w:id w:val="-963734708"/>
                <w:lock w:val="sdtLocked"/>
                <w:placeholder>
                  <w:docPart w:val="0FB842131C7D48E4A13EDF2D98769AF2"/>
                </w:placeholder>
                <w:showingPlcHdr/>
              </w:sdtPr>
              <w:sdtEndPr>
                <w:rPr>
                  <w:rStyle w:val="DefaultParagraphFont"/>
                  <w:rFonts w:eastAsia="Times New Roman"/>
                  <w:szCs w:val="24"/>
                </w:rPr>
              </w:sdtEndPr>
              <w:sdtContent>
                <w:r w:rsidR="00EA7AFC" w:rsidRPr="00B0226B">
                  <w:rPr>
                    <w:rStyle w:val="PlaceholderText"/>
                    <w:rFonts w:eastAsiaTheme="majorEastAsia"/>
                  </w:rPr>
                  <w:t>[</w:t>
                </w:r>
                <w:r w:rsidR="00EA7AFC">
                  <w:rPr>
                    <w:rStyle w:val="PlaceholderText"/>
                    <w:rFonts w:eastAsiaTheme="majorEastAsia"/>
                  </w:rPr>
                  <w:t>Dekan</w:t>
                </w:r>
                <w:r w:rsidR="00EA7AFC" w:rsidRPr="00B0226B">
                  <w:rPr>
                    <w:rStyle w:val="PlaceholderText"/>
                    <w:rFonts w:eastAsiaTheme="majorEastAsia"/>
                  </w:rPr>
                  <w:t>/</w:t>
                </w:r>
                <w:r w:rsidR="00EA7AFC">
                  <w:rPr>
                    <w:rStyle w:val="PlaceholderText"/>
                    <w:rFonts w:eastAsiaTheme="majorEastAsia"/>
                  </w:rPr>
                  <w:t>Başkan</w:t>
                </w:r>
                <w:r w:rsidR="00EA7AFC" w:rsidRPr="00B0226B">
                  <w:rPr>
                    <w:rStyle w:val="PlaceholderText"/>
                    <w:rFonts w:eastAsiaTheme="majorEastAsia"/>
                  </w:rPr>
                  <w:t xml:space="preserve"> </w:t>
                </w:r>
                <w:r w:rsidR="00EA7AFC" w:rsidRPr="004E114E">
                  <w:rPr>
                    <w:rStyle w:val="PlaceholderText"/>
                    <w:rFonts w:eastAsiaTheme="majorEastAsia"/>
                  </w:rPr>
                  <w:t>Adı Soyadı</w:t>
                </w:r>
                <w:r w:rsidR="00EA7AFC" w:rsidRPr="00B0226B">
                  <w:rPr>
                    <w:rStyle w:val="PlaceholderText"/>
                    <w:rFonts w:eastAsiaTheme="majorEastAsia"/>
                  </w:rPr>
                  <w:t>]</w:t>
                </w:r>
              </w:sdtContent>
            </w:sdt>
          </w:p>
          <w:p w14:paraId="60D84E50" w14:textId="77777777" w:rsidR="00970439" w:rsidRPr="00D06239" w:rsidRDefault="00E44F5D" w:rsidP="009B11EC">
            <w:pPr>
              <w:pStyle w:val="SignaturePage12pt"/>
              <w:rPr>
                <w:szCs w:val="24"/>
              </w:rPr>
            </w:pPr>
            <w:sdt>
              <w:sdtPr>
                <w:rPr>
                  <w:rStyle w:val="SignaturePage12ptChar"/>
                  <w:rFonts w:eastAsiaTheme="majorEastAsia"/>
                </w:rPr>
                <w:alias w:val="DepartmentChair"/>
                <w:tag w:val="DepartmentChair"/>
                <w:id w:val="311689882"/>
                <w:lock w:val="sdtLocked"/>
                <w:placeholder>
                  <w:docPart w:val="48FB028EFAE141CE9D3F197D5059123C"/>
                </w:placeholder>
                <w:showingPlcHdr/>
                <w:dropDownList>
                  <w:listItem w:displayText="Beslenme ve Diyetetik Bölüm Başkanı" w:value="Beslenme ve Diyetetik Bölüm Başkanı"/>
                  <w:listItem w:displayText="Beslenme ve Diyetetik Bölüm Başkan Vekili" w:value="Beslenme ve Diyetetik Bölüm Başkan Vekili"/>
                  <w:listItem w:displayText="Eğitim Bilimleri Bölüm Başkanı" w:value="Eğitim Bilimleri Bölüm Başkanı"/>
                  <w:listItem w:displayText="Eğitim Bilimleri Bölüm Başkan Vekili" w:value="Eğitim Bilimleri Bölüm Başkan Vekili"/>
                  <w:listItem w:displayText="Ekonomi Bölüm Başkanı" w:value="Ekonomi Bölüm Başkanı"/>
                  <w:listItem w:displayText="Ekonomi Bölüm Başkan Vekili" w:value="Ekonomi Bölüm Başkan Vekili"/>
                  <w:listItem w:displayText="Fizyoterapi ve Rehabilitasyon Bölüm Başkanı" w:value="Fizyoterapi ve Rehabilitasyon Bölüm Başkanı"/>
                  <w:listItem w:displayText="Fizyoterapi ve Rehabilitasyon Bölüm Başkan Vekili" w:value="Fizyoterapi ve Rehabilitasyon Bölüm Başkan Vekili"/>
                  <w:listItem w:displayText="Hemşirelik Bölüm Başkanı" w:value="Hemşirelik Bölüm Başkanı"/>
                  <w:listItem w:displayText="Hemşirelik Bölüm Başkan Vekili" w:value="Hemşirelik Bölüm Başkan Vekili"/>
                  <w:listItem w:displayText="Hukuk Fakültesi Dekanı" w:value="Hukuk Fakültesi Dekanı"/>
                  <w:listItem w:displayText="Hukuk Fakültesi Dekan Vekili" w:value="Hukuk Fakültesi Dekan Vekili"/>
                  <w:listItem w:displayText="İletişim Fakültesi Dekanı" w:value="İletişim Fakültesi Dekanı"/>
                  <w:listItem w:displayText="İletişim Fakültesi Dekan Vekili" w:value="İletişim Fakültesi Dekan Vekili"/>
                  <w:listItem w:displayText="İşletme Bölüm Başkanı" w:value="İşletme Bölüm Başkanı"/>
                  <w:listItem w:displayText="İşletme Bölüm Başkan Vekili" w:value="İşletme Bölüm Başkan Vekili"/>
                  <w:listItem w:displayText="Sanat Beşeri ve Sosyal Bilimler Bölüm Başkanı" w:value="Sanat Beşeri ve Sosyal Bilimler Bölüm Başkanı"/>
                  <w:listItem w:displayText="Sanat Beşeri ve Sosyal Bilimler Bölüm Başkan Vekili" w:value="Sanat Beşeri ve Sosyal Bilimler Bölüm Başkan Vekili"/>
                  <w:listItem w:displayText="Temel Eğitim Bölüm Başkanı" w:value="Temel Eğitim Bölüm Başkanı"/>
                  <w:listItem w:displayText="Temel Eğitim Bölüm Başkan Vekili" w:value="Temel Eğitim Bölüm Başkan Vekili"/>
                  <w:listItem w:displayText="Turizm Fakültesi Dekanı" w:value="Turizm Fakültesi Dekanı"/>
                  <w:listItem w:displayText="Turizm Fakültesi Dekan Vekili" w:value="Turizm Fakültesi Dekan Vekili"/>
                  <w:listItem w:displayText="Türk Dili ve Edebiyatı Bölüm Başkanı" w:value="Türk Dili ve Edebiyatı Bölüm Başkanı"/>
                  <w:listItem w:displayText="Türk Dili ve Edebiyatı Bölüm Başkan Vekili" w:value="Türk Dili ve Edebiyatı Bölüm Başkan Vekili"/>
                  <w:listItem w:displayText="İç Mimarlık Bölüm Başkanı" w:value="İç Mimarlık Bölüm Başkanı"/>
                  <w:listItem w:displayText="Mimarlık Bölüm Başkanı" w:value="Mimarlık Bölüm Başkanı"/>
                </w:dropDownList>
              </w:sdtPr>
              <w:sdtEndPr>
                <w:rPr>
                  <w:rStyle w:val="BodyMainChar"/>
                  <w:szCs w:val="24"/>
                  <w:lang w:val="en-US"/>
                </w:rPr>
              </w:sdtEndPr>
              <w:sdtContent>
                <w:r w:rsidR="00EA7AFC" w:rsidRPr="00B0226B">
                  <w:rPr>
                    <w:rStyle w:val="PlaceholderText"/>
                    <w:rFonts w:eastAsiaTheme="minorHAnsi"/>
                    <w:szCs w:val="24"/>
                  </w:rPr>
                  <w:t>[Fa</w:t>
                </w:r>
                <w:r w:rsidR="00EA7AFC">
                  <w:rPr>
                    <w:rStyle w:val="PlaceholderText"/>
                    <w:rFonts w:eastAsiaTheme="minorHAnsi"/>
                    <w:szCs w:val="24"/>
                  </w:rPr>
                  <w:t>kü</w:t>
                </w:r>
                <w:r w:rsidR="00EA7AFC" w:rsidRPr="00B0226B">
                  <w:rPr>
                    <w:rStyle w:val="PlaceholderText"/>
                    <w:rFonts w:eastAsiaTheme="minorHAnsi"/>
                    <w:szCs w:val="24"/>
                  </w:rPr>
                  <w:t>lt</w:t>
                </w:r>
                <w:r w:rsidR="00EA7AFC">
                  <w:rPr>
                    <w:rStyle w:val="PlaceholderText"/>
                    <w:rFonts w:eastAsiaTheme="minorHAnsi"/>
                    <w:szCs w:val="24"/>
                  </w:rPr>
                  <w:t>e</w:t>
                </w:r>
                <w:r w:rsidR="00EA7AFC" w:rsidRPr="00B0226B">
                  <w:rPr>
                    <w:rStyle w:val="PlaceholderText"/>
                    <w:rFonts w:eastAsiaTheme="minorHAnsi"/>
                    <w:szCs w:val="24"/>
                  </w:rPr>
                  <w:t>/</w:t>
                </w:r>
                <w:r w:rsidR="00EA7AFC" w:rsidRPr="00654A29">
                  <w:rPr>
                    <w:rStyle w:val="PlaceholderText"/>
                    <w:rFonts w:eastAsiaTheme="minorHAnsi"/>
                    <w:szCs w:val="24"/>
                  </w:rPr>
                  <w:t>Bölüm</w:t>
                </w:r>
                <w:r w:rsidR="00EA7AFC" w:rsidRPr="00B0226B">
                  <w:rPr>
                    <w:rStyle w:val="PlaceholderText"/>
                    <w:rFonts w:eastAsiaTheme="minorHAnsi"/>
                    <w:szCs w:val="24"/>
                  </w:rPr>
                  <w:t>]</w:t>
                </w:r>
              </w:sdtContent>
            </w:sdt>
          </w:p>
        </w:tc>
      </w:tr>
    </w:tbl>
    <w:p w14:paraId="60D84E52" w14:textId="77777777" w:rsidR="00C42ED2" w:rsidRDefault="006255CC" w:rsidP="00E87B25">
      <w:pPr>
        <w:overflowPunct w:val="0"/>
        <w:autoSpaceDE w:val="0"/>
        <w:autoSpaceDN w:val="0"/>
        <w:adjustRightInd w:val="0"/>
        <w:jc w:val="both"/>
        <w:textAlignment w:val="baseline"/>
        <w:rPr>
          <w:szCs w:val="24"/>
          <w:lang w:val="en-GB" w:eastAsia="tr-T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0D84E64" wp14:editId="60D84E65">
                <wp:simplePos x="0" y="0"/>
                <wp:positionH relativeFrom="column">
                  <wp:posOffset>-438150</wp:posOffset>
                </wp:positionH>
                <wp:positionV relativeFrom="paragraph">
                  <wp:posOffset>3914140</wp:posOffset>
                </wp:positionV>
                <wp:extent cx="5962650" cy="800100"/>
                <wp:effectExtent l="1752600" t="1752600" r="1733550" b="173355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1905000">
                            <a:schemeClr val="bg1">
                              <a:alpha val="80000"/>
                            </a:schemeClr>
                          </a:glow>
                        </a:effectLst>
                      </wps:spPr>
                      <wps:txbx>
                        <w:txbxContent>
                          <w:p w14:paraId="60D84E75" w14:textId="77777777" w:rsidR="006255CC" w:rsidRPr="00E16573" w:rsidRDefault="006255CC" w:rsidP="006255CC">
                            <w:pPr>
                              <w:rPr>
                                <w:color w:val="FF0000"/>
                                <w:lang w:val="tr-TR"/>
                              </w:rPr>
                            </w:pPr>
                            <w:r w:rsidRPr="00E16573">
                              <w:rPr>
                                <w:color w:val="FF0000"/>
                                <w:lang w:val="tr-TR"/>
                              </w:rPr>
                              <w:t>Değerlendirme</w:t>
                            </w:r>
                            <w:r>
                              <w:rPr>
                                <w:color w:val="FF0000"/>
                                <w:lang w:val="tr-TR"/>
                              </w:rPr>
                              <w:t xml:space="preserve"> </w:t>
                            </w:r>
                            <w:r w:rsidRPr="00E16573">
                              <w:rPr>
                                <w:color w:val="FF0000"/>
                                <w:lang w:val="tr-TR"/>
                              </w:rPr>
                              <w:t>Komitesi tez savunmasına katılmış tüm üyeleri içermesi gerekmektedir.</w:t>
                            </w:r>
                          </w:p>
                          <w:p w14:paraId="60D84E76" w14:textId="77777777" w:rsidR="006255CC" w:rsidRDefault="00123597" w:rsidP="006255CC">
                            <w:pPr>
                              <w:rPr>
                                <w:color w:val="FF0000"/>
                                <w:lang w:val="tr-TR"/>
                              </w:rPr>
                            </w:pPr>
                            <w:r>
                              <w:rPr>
                                <w:color w:val="FF0000"/>
                                <w:lang w:val="tr-TR"/>
                              </w:rPr>
                              <w:t>Sıralandırma ilk önce u</w:t>
                            </w:r>
                            <w:r w:rsidR="006255CC" w:rsidRPr="00E16573">
                              <w:rPr>
                                <w:color w:val="FF0000"/>
                                <w:lang w:val="tr-TR"/>
                              </w:rPr>
                              <w:t>nvana sonrasında ise soyadına göre olmalıdır.</w:t>
                            </w:r>
                          </w:p>
                          <w:p w14:paraId="60D84E77" w14:textId="77777777" w:rsidR="006255CC" w:rsidRPr="00177FED" w:rsidRDefault="006255CC" w:rsidP="006255CC">
                            <w:pPr>
                              <w:rPr>
                                <w:color w:val="0070C0"/>
                                <w:lang w:val="tr-TR"/>
                              </w:rPr>
                            </w:pPr>
                            <w:r>
                              <w:rPr>
                                <w:color w:val="0070C0"/>
                                <w:lang w:val="tr-TR"/>
                              </w:rPr>
                              <w:t xml:space="preserve">Bu mesajı okuduktan sonra </w:t>
                            </w:r>
                            <w:r w:rsidRPr="00177FED">
                              <w:rPr>
                                <w:color w:val="0070C0"/>
                                <w:lang w:val="tr-TR"/>
                              </w:rPr>
                              <w:t>sil</w:t>
                            </w:r>
                            <w:r>
                              <w:rPr>
                                <w:color w:val="0070C0"/>
                                <w:lang w:val="tr-TR"/>
                              </w:rPr>
                              <w:t>iniz</w:t>
                            </w:r>
                            <w:r w:rsidRPr="00177FED">
                              <w:rPr>
                                <w:color w:val="0070C0"/>
                                <w:lang w:val="tr-T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0D84E64" id="Text Box 7" o:spid="_x0000_s1031" type="#_x0000_t202" style="position:absolute;left:0;text-align:left;margin-left:-34.5pt;margin-top:308.2pt;width:469.5pt;height:6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">
                <v:textbox>
                  <w:txbxContent>
                    <w:p w14:paraId="60D84E75" w14:textId="77777777" w:rsidR="006255CC" w:rsidRPr="00E16573" w:rsidRDefault="006255CC" w:rsidP="006255CC">
                      <w:pPr>
                        <w:rPr>
                          <w:color w:val="FF0000"/>
                          <w:lang w:val="tr-TR"/>
                        </w:rPr>
                      </w:pPr>
                      <w:r w:rsidRPr="00E16573">
                        <w:rPr>
                          <w:color w:val="FF0000"/>
                          <w:lang w:val="tr-TR"/>
                        </w:rPr>
                        <w:t>Değerlendirme</w:t>
                      </w:r>
                      <w:r>
                        <w:rPr>
                          <w:color w:val="FF0000"/>
                          <w:lang w:val="tr-TR"/>
                        </w:rPr>
                        <w:t xml:space="preserve"> </w:t>
                      </w:r>
                      <w:r w:rsidRPr="00E16573">
                        <w:rPr>
                          <w:color w:val="FF0000"/>
                          <w:lang w:val="tr-TR"/>
                        </w:rPr>
                        <w:t>Komitesi tez savunmasına katılmış tüm üyeleri içermesi gerekmektedir.</w:t>
                      </w:r>
                    </w:p>
                    <w:p w14:paraId="60D84E76" w14:textId="77777777" w:rsidR="006255CC" w:rsidRDefault="00123597" w:rsidP="006255CC">
                      <w:pPr>
                        <w:rPr>
                          <w:color w:val="FF0000"/>
                          <w:lang w:val="tr-TR"/>
                        </w:rPr>
                      </w:pPr>
                      <w:r>
                        <w:rPr>
                          <w:color w:val="FF0000"/>
                          <w:lang w:val="tr-TR"/>
                        </w:rPr>
                        <w:t>Sıralandırma ilk önce u</w:t>
                      </w:r>
                      <w:r w:rsidR="006255CC" w:rsidRPr="00E16573">
                        <w:rPr>
                          <w:color w:val="FF0000"/>
                          <w:lang w:val="tr-TR"/>
                        </w:rPr>
                        <w:t>nvana sonrasında ise soyadına göre olmalıdır.</w:t>
                      </w:r>
                    </w:p>
                    <w:p w14:paraId="60D84E77" w14:textId="77777777" w:rsidR="006255CC" w:rsidRPr="00177FED" w:rsidRDefault="006255CC" w:rsidP="006255CC">
                      <w:pPr>
                        <w:rPr>
                          <w:color w:val="0070C0"/>
                          <w:lang w:val="tr-TR"/>
                        </w:rPr>
                      </w:pPr>
                      <w:r>
                        <w:rPr>
                          <w:color w:val="0070C0"/>
                          <w:lang w:val="tr-TR"/>
                        </w:rPr>
                        <w:t xml:space="preserve">Bu mesajı okuduktan sonra </w:t>
                      </w:r>
                      <w:r w:rsidRPr="00177FED">
                        <w:rPr>
                          <w:color w:val="0070C0"/>
                          <w:lang w:val="tr-TR"/>
                        </w:rPr>
                        <w:t>sil</w:t>
                      </w:r>
                      <w:r>
                        <w:rPr>
                          <w:color w:val="0070C0"/>
                          <w:lang w:val="tr-TR"/>
                        </w:rPr>
                        <w:t>iniz</w:t>
                      </w:r>
                      <w:r w:rsidRPr="00177FED">
                        <w:rPr>
                          <w:color w:val="0070C0"/>
                          <w:lang w:val="tr-T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E45A79" w:rsidRPr="00023726">
        <w:rPr>
          <w:noProof/>
          <w:szCs w:val="24"/>
        </w:rPr>
        <mc:AlternateContent>
          <mc:Choice Requires="wps">
            <w:drawing>
              <wp:anchor distT="0" distB="0" distL="0" distR="0" simplePos="0" relativeHeight="251665408" behindDoc="0" locked="1" layoutInCell="1" allowOverlap="0" wp14:anchorId="60D84E66" wp14:editId="33C80467">
                <wp:simplePos x="0" y="0"/>
                <wp:positionH relativeFrom="margin">
                  <wp:align>center</wp:align>
                </wp:positionH>
                <wp:positionV relativeFrom="page">
                  <wp:posOffset>5238750</wp:posOffset>
                </wp:positionV>
                <wp:extent cx="5363845" cy="1872000"/>
                <wp:effectExtent l="0" t="0" r="8255" b="1397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63845" cy="187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Style w:val="SignaturePage12ptChar"/>
                              </w:rPr>
                              <w:id w:val="-131563562"/>
                              <w:lock w:val="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60D84E78" w14:textId="77777777" w:rsidR="00023726" w:rsidRPr="00E45A79" w:rsidRDefault="00E44F5D" w:rsidP="009F7DB3">
                                <w:pPr>
                                  <w:pStyle w:val="SignaturePage12pt"/>
                                  <w:spacing w:before="360"/>
                                  <w:ind w:left="113" w:right="113"/>
                                  <w:jc w:val="both"/>
                                  <w:rPr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rStyle w:val="SignaturePage12ptChar"/>
                                    </w:rPr>
                                    <w:id w:val="-789968087"/>
                                    <w:lock w:val="sdtContentLocked"/>
                                    <w15:appearance w15:val="hidden"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EA7AFC" w:rsidRPr="001357DE">
                                      <w:rPr>
                                        <w:rStyle w:val="SignaturePage12ptChar"/>
                                      </w:rPr>
                                      <w:t xml:space="preserve">Bu tezi okuyup değerlendirdiğimizi, tezin nitelik bakımından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</w:rPr>
                                    <w:alias w:val="Program Name"/>
                                    <w:tag w:val="Program Name"/>
                                    <w:id w:val="1785467068"/>
                                    <w:lock w:val="sdtLocked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dropDownList w:lastValue="">
                                      <w:listItem w:displayText="Beslenme ve Diyetetik" w:value="Beslenme ve Diyetetik"/>
                                      <w:listItem w:displayText="Eğitim Programları ve Öğretim" w:value="Eğitim Programları ve Öğretim"/>
                                      <w:listItem w:displayText="Eğitim Yönetimi ve Denetimi" w:value="Eğitim Yönetimi ve Denetimi"/>
                                      <w:listItem w:displayText="Fizyoterapi ve Rehabilitasyon" w:value="Fizyoterapi ve Rehabilitasyon"/>
                                      <w:listItem w:displayText="Gastronomi" w:value="Gastronomi"/>
                                      <w:listItem w:displayText="Hemşirelik" w:value="Hemşirelik"/>
                                      <w:listItem w:displayText="Hukuk" w:value="Hukuk"/>
                                      <w:listItem w:displayText="İletişim ve Medya Çalışmaları" w:value="İletişim ve Medya Çalışmaları"/>
                                      <w:listItem w:displayText="İşletme Yönetimi" w:value="İşletme Yönetimi"/>
                                      <w:listItem w:displayText="Kent Arkeolojisi ve Kültürel Miras Yönetimi" w:value="Kent Arkeolojisi ve Kültürel Miras Yönetimi"/>
                                      <w:listItem w:displayText="Koruma ve Restorasyon" w:value="Koruma ve Restorasyon"/>
                                      <w:listItem w:displayText="Müzik Öğretmenliği" w:value="Müzik Öğretmenliği"/>
                                      <w:listItem w:displayText="Okul Öncesi Eğitim" w:value="Okul Öncesi Eğitim"/>
                                      <w:listItem w:displayText="Rehberlik ve Psikolojik Danışmanlık" w:value="Rehberlik ve Psikolojik Danışmanlık"/>
                                      <w:listItem w:displayText="Toplumsal Cinsiyet Çalışmaları" w:value="Toplumsal Cinsiyet Çalışmaları"/>
                                      <w:listItem w:displayText="Turizm İşletmeciliği" w:value="Turizm İşletmeciliği"/>
                                      <w:listItem w:displayText="Türk Dili ve Edebiyatı" w:value="Türk Dili ve Edebiyatı"/>
                                      <w:listItem w:displayText="İç Mimarlık " w:value="İç Mimarlık "/>
                                    </w:dropDownList>
                                  </w:sdtPr>
                                  <w:sdtEndPr>
                                    <w:rPr>
                                      <w:rStyle w:val="DefaultParagraphFont"/>
                                    </w:rPr>
                                  </w:sdtEndPr>
                                  <w:sdtContent>
                                    <w:r w:rsidR="004670AA" w:rsidRPr="003B1AF1">
                                      <w:rPr>
                                        <w:color w:val="808080" w:themeColor="background1" w:themeShade="80"/>
                                      </w:rPr>
                                      <w:t>[Program]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</w:rPr>
                                    <w:id w:val="-935359658"/>
                                    <w:lock w:val="sdtContentLocked"/>
                                    <w15:appearance w15:val="hidden"/>
                                    <w:text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EA7AFC" w:rsidRPr="001357DE">
                                      <w:rPr>
                                        <w:rStyle w:val="SignaturePage12ptChar"/>
                                      </w:rPr>
                                      <w:t xml:space="preserve"> </w:t>
                                    </w:r>
                                    <w:r w:rsidR="009F7DB3">
                                      <w:rPr>
                                        <w:rStyle w:val="SignaturePage12ptChar"/>
                                      </w:rPr>
                                      <w:t xml:space="preserve">Yüksek Lisans </w:t>
                                    </w:r>
                                    <w:r w:rsidR="00EA7AFC" w:rsidRPr="001357DE">
                                      <w:rPr>
                                        <w:rStyle w:val="SignaturePage12ptChar"/>
                                      </w:rPr>
                                      <w:t>derecesinin gerekleri doğrultusunda hazırlandığını onaylarız.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0D84E66" id="_x0000_s1032" type="#_x0000_t202" style="position:absolute;left:0;text-align:left;margin-left:0;margin-top:412.5pt;width:422.35pt;height:147.4pt;z-index:251665408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" o:allowoverlap="f" filled="f" stroked="f">
                <v:textbox inset="0,0,0,0">
                  <w:txbxContent>
                    <w:sdt>
                      <w:sdtPr>
                        <w:rPr>
                          <w:rStyle w:val="SignaturePage12ptChar"/>
                        </w:rPr>
                        <w:id w:val="-131563562"/>
                        <w:lock w:val="contentLocked"/>
                        <w:placeholder>
                          <w:docPart w:val="DefaultPlaceholder_1081868574"/>
                        </w:placeholder>
                        <w:group/>
                      </w:sdtPr>
                      <w:sdtContent>
                        <w:p w14:paraId="60D84E78" w14:textId="77777777" w:rsidR="00023726" w:rsidRPr="00E45A79" w:rsidRDefault="00000000" w:rsidP="009F7DB3">
                          <w:pPr>
                            <w:pStyle w:val="SignaturePage12pt"/>
                            <w:spacing w:before="360"/>
                            <w:ind w:left="113" w:right="113"/>
                            <w:jc w:val="both"/>
                            <w:rPr>
                              <w:lang w:val="en-GB"/>
                            </w:rPr>
                          </w:pPr>
                          <w:sdt>
                            <w:sdtPr>
                              <w:rPr>
                                <w:rStyle w:val="SignaturePage12ptChar"/>
                              </w:rPr>
                              <w:id w:val="-789968087"/>
                              <w:lock w:val="sdtContentLocked"/>
                              <w15:appearance w15:val="hidden"/>
                            </w:sdtPr>
                            <w:sdtContent>
                              <w:r w:rsidR="00EA7AFC" w:rsidRPr="001357DE">
                                <w:rPr>
                                  <w:rStyle w:val="SignaturePage12ptChar"/>
                                </w:rPr>
                                <w:t xml:space="preserve">Bu tezi okuyup değerlendirdiğimizi, tezin nitelik bakımından </w:t>
                              </w:r>
                            </w:sdtContent>
                          </w:sdt>
                          <w:sdt>
                            <w:sdtPr>
                              <w:rPr>
                                <w:rStyle w:val="SignaturePage12ptChar"/>
                              </w:rPr>
                              <w:alias w:val="Program Name"/>
                              <w:tag w:val="Program Name"/>
                              <w:id w:val="1785467068"/>
                              <w:lock w:val="sdtLocked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dropDownList w:lastValue="">
                                <w:listItem w:displayText="Beslenme ve Diyetetik" w:value="Beslenme ve Diyetetik"/>
                                <w:listItem w:displayText="Eğitim Programları ve Öğretim" w:value="Eğitim Programları ve Öğretim"/>
                                <w:listItem w:displayText="Eğitim Yönetimi ve Denetimi" w:value="Eğitim Yönetimi ve Denetimi"/>
                                <w:listItem w:displayText="Fizyoterapi ve Rehabilitasyon" w:value="Fizyoterapi ve Rehabilitasyon"/>
                                <w:listItem w:displayText="Gastronomi" w:value="Gastronomi"/>
                                <w:listItem w:displayText="Hemşirelik" w:value="Hemşirelik"/>
                                <w:listItem w:displayText="Hukuk" w:value="Hukuk"/>
                                <w:listItem w:displayText="İletişim ve Medya Çalışmaları" w:value="İletişim ve Medya Çalışmaları"/>
                                <w:listItem w:displayText="İşletme Yönetimi" w:value="İşletme Yönetimi"/>
                                <w:listItem w:displayText="Kent Arkeolojisi ve Kültürel Miras Yönetimi" w:value="Kent Arkeolojisi ve Kültürel Miras Yönetimi"/>
                                <w:listItem w:displayText="Koruma ve Restorasyon" w:value="Koruma ve Restorasyon"/>
                                <w:listItem w:displayText="Müzik Öğretmenliği" w:value="Müzik Öğretmenliği"/>
                                <w:listItem w:displayText="Okul Öncesi Eğitim" w:value="Okul Öncesi Eğitim"/>
                                <w:listItem w:displayText="Rehberlik ve Psikolojik Danışmanlık" w:value="Rehberlik ve Psikolojik Danışmanlık"/>
                                <w:listItem w:displayText="Toplumsal Cinsiyet Çalışmaları" w:value="Toplumsal Cinsiyet Çalışmaları"/>
                                <w:listItem w:displayText="Turizm İşletmeciliği" w:value="Turizm İşletmeciliği"/>
                                <w:listItem w:displayText="Türk Dili ve Edebiyatı" w:value="Türk Dili ve Edebiyatı"/>
                                <w:listItem w:displayText="İç Mimarlık " w:value="İç Mimarlık "/>
                              </w:dropDownList>
                            </w:sdtPr>
                            <w:sdtEndPr>
                              <w:rPr>
                                <w:rStyle w:val="DefaultParagraphFont"/>
                              </w:rPr>
                            </w:sdtEndPr>
                            <w:sdtContent>
                              <w:r w:rsidR="004670AA" w:rsidRPr="003B1AF1">
                                <w:rPr>
                                  <w:color w:val="808080" w:themeColor="background1" w:themeShade="80"/>
                                </w:rPr>
                                <w:t>[Program]</w:t>
                              </w:r>
                            </w:sdtContent>
                          </w:sdt>
                          <w:sdt>
                            <w:sdtPr>
                              <w:rPr>
                                <w:rStyle w:val="SignaturePage12ptChar"/>
                              </w:rPr>
                              <w:id w:val="-935359658"/>
                              <w:lock w:val="sdtContentLocked"/>
                              <w15:appearance w15:val="hidden"/>
                              <w:text/>
                            </w:sdtPr>
                            <w:sdtContent>
                              <w:r w:rsidR="00EA7AFC" w:rsidRPr="001357DE">
                                <w:rPr>
                                  <w:rStyle w:val="SignaturePage12ptChar"/>
                                </w:rPr>
                                <w:t xml:space="preserve"> </w:t>
                              </w:r>
                              <w:r w:rsidR="009F7DB3">
                                <w:rPr>
                                  <w:rStyle w:val="SignaturePage12ptChar"/>
                                </w:rPr>
                                <w:t xml:space="preserve">Yüksek Lisans </w:t>
                              </w:r>
                              <w:r w:rsidR="00EA7AFC" w:rsidRPr="001357DE">
                                <w:rPr>
                                  <w:rStyle w:val="SignaturePage12ptChar"/>
                                </w:rPr>
                                <w:t>derecesinin gerekleri doğrultusunda hazırlandığını onaylarız.</w:t>
                              </w:r>
                            </w:sdtContent>
                          </w:sdt>
                        </w:p>
                      </w:sdtContent>
                    </w:sdt>
                  </w:txbxContent>
                </v:textbox>
                <w10:wrap type="square" anchorx="margin" anchory="page"/>
                <w10:anchorlock/>
              </v:shape>
            </w:pict>
          </mc:Fallback>
        </mc:AlternateContent>
      </w:r>
      <w:sdt>
        <w:sdtPr>
          <w:rPr>
            <w:szCs w:val="24"/>
            <w:lang w:val="en-GB" w:eastAsia="tr-TR"/>
          </w:rPr>
          <w:id w:val="-918557022"/>
          <w:lock w:val="contentLocked"/>
          <w:placeholder>
            <w:docPart w:val="DefaultPlaceholder_1081868574"/>
          </w:placeholder>
          <w:group/>
        </w:sdtPr>
        <w:sdtEndPr/>
        <w:sdtContent>
          <w:sdt>
            <w:sdtPr>
              <w:rPr>
                <w:szCs w:val="24"/>
                <w:lang w:val="en-GB" w:eastAsia="tr-TR"/>
              </w:rPr>
              <w:id w:val="1647082222"/>
              <w:lock w:val="contentLocked"/>
              <w:placeholder>
                <w:docPart w:val="53B373B1D8B3422180DBE625A6052EC8"/>
              </w:placeholder>
              <w:showingPlcHdr/>
              <w:group/>
            </w:sdtPr>
            <w:sdtEndPr/>
            <w:sdtContent>
              <w:r w:rsidR="00E87B25">
                <w:rPr>
                  <w:rStyle w:val="PlaceholderText"/>
                  <w:rFonts w:eastAsiaTheme="minorHAnsi"/>
                </w:rPr>
                <w:t xml:space="preserve"> </w:t>
              </w:r>
            </w:sdtContent>
          </w:sdt>
        </w:sdtContent>
      </w:sdt>
    </w:p>
    <w:tbl>
      <w:tblPr>
        <w:tblStyle w:val="TableGrid"/>
        <w:tblW w:w="82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284"/>
        <w:gridCol w:w="3950"/>
      </w:tblGrid>
      <w:tr w:rsidR="00970439" w14:paraId="60D84E58" w14:textId="77777777" w:rsidTr="005A6B8E">
        <w:trPr>
          <w:trHeight w:val="1508"/>
        </w:trPr>
        <w:tc>
          <w:tcPr>
            <w:tcW w:w="3969" w:type="dxa"/>
            <w:tcBorders>
              <w:top w:val="single" w:sz="4" w:space="0" w:color="auto"/>
            </w:tcBorders>
          </w:tcPr>
          <w:sdt>
            <w:sdtPr>
              <w:rPr>
                <w:rStyle w:val="SignaturePage12ptChar"/>
                <w:rFonts w:eastAsiaTheme="majorEastAsia"/>
              </w:rPr>
              <w:id w:val="864332176"/>
              <w:lock w:val="contentLocked"/>
              <w:placeholder>
                <w:docPart w:val="DefaultPlaceholder_1081868574"/>
              </w:placeholder>
              <w:group/>
            </w:sdtPr>
            <w:sdtEndPr>
              <w:rPr>
                <w:rStyle w:val="DefaultParagraphFont"/>
                <w:rFonts w:eastAsia="Times New Roman"/>
                <w:lang w:val="en-GB"/>
              </w:rPr>
            </w:sdtEndPr>
            <w:sdtContent>
              <w:p w14:paraId="60D84E53" w14:textId="77777777" w:rsidR="00970439" w:rsidRDefault="00E44F5D" w:rsidP="00E2197C">
                <w:pPr>
                  <w:pStyle w:val="SignaturePage12pt"/>
                  <w:rPr>
                    <w:rStyle w:val="BodyTextChar"/>
                  </w:rPr>
                </w:pPr>
                <w:sdt>
                  <w:sdtPr>
                    <w:rPr>
                      <w:rStyle w:val="SignaturePage12ptChar"/>
                      <w:rFonts w:eastAsiaTheme="majorEastAsia"/>
                    </w:rPr>
                    <w:alias w:val="Co-Supervisor's Title"/>
                    <w:tag w:val="Co-SupervisorTitle"/>
                    <w:id w:val="1767037291"/>
                    <w:lock w:val="sdtLocked"/>
                    <w:placeholder>
                      <w:docPart w:val="580F791F26F14BD88732ED6391C74C87"/>
                    </w:placeholder>
                    <w:showingPlcHdr/>
                    <w:dropDownList>
                      <w:listItem w:displayText="Prof. Dr. " w:value="Prof. Dr. "/>
                      <w:listItem w:displayText="Doç. Dr. " w:value="Doç. Dr. "/>
                      <w:listItem w:displayText="Yrd. Doç. Dr. " w:value="Yrd. Doç. Dr. "/>
                      <w:listItem w:displayText="Dr. " w:value="Dr. "/>
                    </w:dropDownList>
                  </w:sdtPr>
                  <w:sdtEndPr>
                    <w:rPr>
                      <w:rStyle w:val="BodyMainChar"/>
                      <w:lang w:val="en-US"/>
                    </w:rPr>
                  </w:sdtEndPr>
                  <w:sdtContent>
                    <w:r w:rsidR="00EA7AFC">
                      <w:rPr>
                        <w:rStyle w:val="PlaceholderText"/>
                        <w:rFonts w:eastAsiaTheme="minorHAnsi"/>
                      </w:rPr>
                      <w:t>[</w:t>
                    </w:r>
                    <w:r w:rsidR="00C64B44">
                      <w:rPr>
                        <w:rStyle w:val="PlaceholderText"/>
                        <w:rFonts w:eastAsiaTheme="minorHAnsi"/>
                        <w:lang w:bidi="fa-IR"/>
                      </w:rPr>
                      <w:t>Unvan</w:t>
                    </w:r>
                    <w:r w:rsidR="00EA7AFC">
                      <w:rPr>
                        <w:rStyle w:val="PlaceholderText"/>
                        <w:rFonts w:eastAsiaTheme="minorHAnsi"/>
                      </w:rPr>
                      <w:t xml:space="preserve">] </w:t>
                    </w:r>
                  </w:sdtContent>
                </w:sdt>
                <w:sdt>
                  <w:sdtPr>
                    <w:rPr>
                      <w:rStyle w:val="SignaturePage12ptChar"/>
                      <w:rFonts w:eastAsiaTheme="majorEastAsia"/>
                    </w:rPr>
                    <w:alias w:val="Co-Supervisor"/>
                    <w:tag w:val="Co-Supervisor"/>
                    <w:id w:val="1459991727"/>
                    <w:lock w:val="sdtLocked"/>
                    <w:placeholder>
                      <w:docPart w:val="3421507D4B184D57A53AE4B23BCB5754"/>
                    </w:placeholder>
                    <w:showingPlcHdr/>
                  </w:sdtPr>
                  <w:sdtEndPr>
                    <w:rPr>
                      <w:rStyle w:val="DefaultParagraphFont"/>
                      <w:rFonts w:eastAsia="Times New Roman"/>
                      <w:szCs w:val="24"/>
                    </w:rPr>
                  </w:sdtEndPr>
                  <w:sdtContent>
                    <w:r w:rsidR="00EA7AFC" w:rsidRPr="00B0226B">
                      <w:rPr>
                        <w:rStyle w:val="PlaceholderText"/>
                        <w:rFonts w:eastAsiaTheme="majorEastAsia"/>
                      </w:rPr>
                      <w:t>[</w:t>
                    </w:r>
                    <w:r w:rsidR="00EA7AFC" w:rsidRPr="00654A29">
                      <w:rPr>
                        <w:rStyle w:val="PlaceholderText"/>
                        <w:rFonts w:eastAsiaTheme="majorEastAsia"/>
                      </w:rPr>
                      <w:t>Eş-Tez Danışmanı Adı Soyadı</w:t>
                    </w:r>
                    <w:r w:rsidR="00EA7AFC" w:rsidRPr="00B0226B">
                      <w:rPr>
                        <w:rStyle w:val="PlaceholderText"/>
                        <w:rFonts w:eastAsiaTheme="majorEastAsia"/>
                      </w:rPr>
                      <w:t>]</w:t>
                    </w:r>
                  </w:sdtContent>
                </w:sdt>
              </w:p>
              <w:sdt>
                <w:sdtPr>
                  <w:rPr>
                    <w:lang w:val="en-GB"/>
                  </w:rPr>
                  <w:id w:val="58920882"/>
                  <w:placeholder>
                    <w:docPart w:val="8E7416FD027243018293725AA5ABC5F4"/>
                  </w:placeholder>
                  <w15:appearance w15:val="hidden"/>
                </w:sdtPr>
                <w:sdtEndPr/>
                <w:sdtContent>
                  <w:p w14:paraId="60D84E54" w14:textId="77777777" w:rsidR="00970439" w:rsidRPr="00EA7AFC" w:rsidRDefault="00E44F5D" w:rsidP="00E2197C">
                    <w:pPr>
                      <w:pStyle w:val="SignaturePage12pt"/>
                    </w:pPr>
                    <w:sdt>
                      <w:sdtPr>
                        <w:rPr>
                          <w:rStyle w:val="SignaturePage12ptChar"/>
                        </w:rPr>
                        <w:id w:val="-668026945"/>
                        <w:lock w:val="sdtContentLocked"/>
                        <w:placeholder>
                          <w:docPart w:val="29F0544F1E7844A794C2526C21576BCB"/>
                        </w:placeholder>
                        <w15:appearance w15:val="hidden"/>
                      </w:sdtPr>
                      <w:sdtEndPr>
                        <w:rPr>
                          <w:rStyle w:val="SignaturePage12ptChar"/>
                        </w:rPr>
                      </w:sdtEndPr>
                      <w:sdtContent>
                        <w:r w:rsidR="00EA7AFC" w:rsidRPr="00E2197C">
                          <w:rPr>
                            <w:rStyle w:val="SignaturePage12ptChar"/>
                          </w:rPr>
                          <w:t>Eş-Tez Danışmanı</w:t>
                        </w:r>
                      </w:sdtContent>
                    </w:sdt>
                  </w:p>
                </w:sdtContent>
              </w:sdt>
            </w:sdtContent>
          </w:sdt>
        </w:tc>
        <w:tc>
          <w:tcPr>
            <w:tcW w:w="284" w:type="dxa"/>
          </w:tcPr>
          <w:p w14:paraId="60D84E55" w14:textId="77777777" w:rsidR="00970439" w:rsidRDefault="00970439" w:rsidP="00FA782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lang w:val="en-GB" w:eastAsia="tr-TR"/>
              </w:rPr>
            </w:pPr>
          </w:p>
        </w:tc>
        <w:tc>
          <w:tcPr>
            <w:tcW w:w="3950" w:type="dxa"/>
            <w:tcBorders>
              <w:top w:val="single" w:sz="4" w:space="0" w:color="auto"/>
            </w:tcBorders>
          </w:tcPr>
          <w:sdt>
            <w:sdtPr>
              <w:rPr>
                <w:rStyle w:val="SignaturePage12ptChar"/>
                <w:rFonts w:eastAsiaTheme="majorEastAsia"/>
              </w:rPr>
              <w:id w:val="-1060320590"/>
              <w:lock w:val="contentLocked"/>
              <w:placeholder>
                <w:docPart w:val="DefaultPlaceholder_1081868574"/>
              </w:placeholder>
              <w:group/>
            </w:sdtPr>
            <w:sdtEndPr>
              <w:rPr>
                <w:rStyle w:val="DefaultParagraphFont"/>
                <w:rFonts w:eastAsia="Times New Roman"/>
                <w:lang w:val="en-GB"/>
              </w:rPr>
            </w:sdtEndPr>
            <w:sdtContent>
              <w:p w14:paraId="60D84E56" w14:textId="77777777" w:rsidR="00970439" w:rsidRDefault="00E44F5D" w:rsidP="005B216E">
                <w:pPr>
                  <w:pStyle w:val="SignaturePage12pt"/>
                  <w:rPr>
                    <w:rStyle w:val="BodyTextChar"/>
                    <w:lang w:eastAsia="en-US"/>
                  </w:rPr>
                </w:pPr>
                <w:sdt>
                  <w:sdtPr>
                    <w:rPr>
                      <w:rStyle w:val="SignaturePage12ptChar"/>
                      <w:rFonts w:eastAsiaTheme="majorEastAsia"/>
                    </w:rPr>
                    <w:alias w:val="Supervisor's Title"/>
                    <w:tag w:val="SupervisorTitle"/>
                    <w:id w:val="-2038953524"/>
                    <w:lock w:val="sdtLocked"/>
                    <w:placeholder>
                      <w:docPart w:val="72628CF584554DE29E0B385B51F93E87"/>
                    </w:placeholder>
                    <w:showingPlcHdr/>
                    <w:dropDownList>
                      <w:listItem w:displayText="Prof. Dr. " w:value="Prof. Dr. "/>
                      <w:listItem w:displayText="Doç. Dr. " w:value="Doç. Dr. "/>
                      <w:listItem w:displayText="Yrd. Doç. Dr. " w:value="Yrd. Doç. Dr. "/>
                      <w:listItem w:displayText="Dr. " w:value="Dr. "/>
                    </w:dropDownList>
                  </w:sdtPr>
                  <w:sdtEndPr>
                    <w:rPr>
                      <w:rStyle w:val="BodyMainChar"/>
                      <w:lang w:val="en-US"/>
                    </w:rPr>
                  </w:sdtEndPr>
                  <w:sdtContent>
                    <w:r w:rsidR="00F87876">
                      <w:rPr>
                        <w:rStyle w:val="PlaceholderText"/>
                        <w:rFonts w:eastAsiaTheme="minorHAnsi"/>
                      </w:rPr>
                      <w:t>[</w:t>
                    </w:r>
                    <w:r w:rsidR="00C64B44">
                      <w:rPr>
                        <w:rStyle w:val="PlaceholderText"/>
                        <w:rFonts w:eastAsiaTheme="minorHAnsi"/>
                        <w:lang w:bidi="fa-IR"/>
                      </w:rPr>
                      <w:t>Unvan</w:t>
                    </w:r>
                    <w:r w:rsidR="00F87876">
                      <w:rPr>
                        <w:rStyle w:val="PlaceholderText"/>
                        <w:rFonts w:eastAsiaTheme="minorHAnsi"/>
                      </w:rPr>
                      <w:t xml:space="preserve">] </w:t>
                    </w:r>
                  </w:sdtContent>
                </w:sdt>
                <w:sdt>
                  <w:sdtPr>
                    <w:rPr>
                      <w:rStyle w:val="SignaturePage12ptChar"/>
                      <w:rFonts w:eastAsiaTheme="majorEastAsia"/>
                    </w:rPr>
                    <w:alias w:val="Supervisor"/>
                    <w:tag w:val="Supervisor"/>
                    <w:id w:val="1164207384"/>
                    <w:lock w:val="sdtLocked"/>
                    <w:placeholder>
                      <w:docPart w:val="5CE14BF697FC4673B50A3AD975CEDE7F"/>
                    </w:placeholder>
                    <w:showingPlcHdr/>
                  </w:sdtPr>
                  <w:sdtEndPr>
                    <w:rPr>
                      <w:rStyle w:val="DefaultParagraphFont"/>
                      <w:rFonts w:eastAsia="Times New Roman"/>
                      <w:szCs w:val="24"/>
                    </w:rPr>
                  </w:sdtEndPr>
                  <w:sdtContent>
                    <w:r w:rsidR="005B216E">
                      <w:rPr>
                        <w:rStyle w:val="PlaceholderText"/>
                        <w:rFonts w:eastAsiaTheme="majorEastAsia"/>
                      </w:rPr>
                      <w:t>[</w:t>
                    </w:r>
                    <w:r w:rsidR="005B216E" w:rsidRPr="00654A29">
                      <w:rPr>
                        <w:rStyle w:val="PlaceholderText"/>
                        <w:rFonts w:eastAsiaTheme="majorEastAsia"/>
                      </w:rPr>
                      <w:t>Tez Danışmanı Adı Soyadı</w:t>
                    </w:r>
                    <w:r w:rsidR="005B216E">
                      <w:rPr>
                        <w:rStyle w:val="PlaceholderText"/>
                        <w:rFonts w:eastAsiaTheme="majorEastAsia"/>
                      </w:rPr>
                      <w:t>]</w:t>
                    </w:r>
                  </w:sdtContent>
                </w:sdt>
              </w:p>
              <w:sdt>
                <w:sdtPr>
                  <w:rPr>
                    <w:lang w:val="en-GB"/>
                  </w:rPr>
                  <w:id w:val="-1320261619"/>
                  <w:placeholder>
                    <w:docPart w:val="4FD74F3423D7403CA5C3CC4CEEF395CF"/>
                  </w:placeholder>
                  <w15:appearance w15:val="hidden"/>
                </w:sdtPr>
                <w:sdtEndPr/>
                <w:sdtContent>
                  <w:sdt>
                    <w:sdtPr>
                      <w:rPr>
                        <w:rStyle w:val="SignaturePage12ptChar"/>
                      </w:rPr>
                      <w:id w:val="1367107695"/>
                      <w:lock w:val="sdtContentLocked"/>
                      <w:placeholder>
                        <w:docPart w:val="65984401C7724B03B3C6200110654FC9"/>
                      </w:placeholder>
                      <w15:appearance w15:val="hidden"/>
                    </w:sdtPr>
                    <w:sdtEndPr>
                      <w:rPr>
                        <w:rStyle w:val="SignaturePage12ptChar"/>
                      </w:rPr>
                    </w:sdtEndPr>
                    <w:sdtContent>
                      <w:p w14:paraId="60D84E57" w14:textId="77777777" w:rsidR="00970439" w:rsidRDefault="00F87876" w:rsidP="00E2197C">
                        <w:pPr>
                          <w:pStyle w:val="SignaturePage12pt"/>
                          <w:rPr>
                            <w:lang w:val="en-GB"/>
                          </w:rPr>
                        </w:pPr>
                        <w:r w:rsidRPr="00E2197C">
                          <w:rPr>
                            <w:rStyle w:val="SignaturePage12ptChar"/>
                          </w:rPr>
                          <w:t>Tez Danışmanı</w:t>
                        </w:r>
                      </w:p>
                    </w:sdtContent>
                  </w:sdt>
                </w:sdtContent>
              </w:sdt>
            </w:sdtContent>
          </w:sdt>
        </w:tc>
      </w:tr>
    </w:tbl>
    <w:p w14:paraId="60D84E59" w14:textId="77777777" w:rsidR="00CD3F73" w:rsidRDefault="00CD3F73" w:rsidP="00B2378F">
      <w:pPr>
        <w:overflowPunct w:val="0"/>
        <w:autoSpaceDE w:val="0"/>
        <w:autoSpaceDN w:val="0"/>
        <w:adjustRightInd w:val="0"/>
        <w:jc w:val="both"/>
        <w:textAlignment w:val="baseline"/>
        <w:rPr>
          <w:lang w:val="en-GB" w:eastAsia="tr-TR"/>
        </w:rPr>
      </w:pPr>
      <w:r w:rsidRPr="00023726">
        <w:rPr>
          <w:noProof/>
          <w:szCs w:val="24"/>
        </w:rPr>
        <mc:AlternateContent>
          <mc:Choice Requires="wps">
            <w:drawing>
              <wp:anchor distT="0" distB="0" distL="0" distR="0" simplePos="0" relativeHeight="251667456" behindDoc="0" locked="1" layoutInCell="1" allowOverlap="0" wp14:anchorId="60D84E68" wp14:editId="60D84E69">
                <wp:simplePos x="0" y="0"/>
                <wp:positionH relativeFrom="margin">
                  <wp:align>center</wp:align>
                </wp:positionH>
                <wp:positionV relativeFrom="margin">
                  <wp:posOffset>7337425</wp:posOffset>
                </wp:positionV>
                <wp:extent cx="5219700" cy="1328400"/>
                <wp:effectExtent l="0" t="0" r="0" b="571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19700" cy="1328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Style w:val="SignaturePage12ptChar"/>
                              </w:rPr>
                              <w:id w:val="-2099242548"/>
                              <w:lock w:val="sdtContentLocked"/>
                              <w15:appearance w15:val="hidden"/>
                              <w:text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60D84E79" w14:textId="77777777" w:rsidR="00CD3F73" w:rsidRPr="009F7E10" w:rsidRDefault="00F87876" w:rsidP="005A6B8E">
                                <w:pPr>
                                  <w:pStyle w:val="SignaturePage12pt"/>
                                  <w:spacing w:after="20"/>
                                  <w:jc w:val="right"/>
                                  <w:rPr>
                                    <w:lang w:val="en-GB"/>
                                  </w:rPr>
                                </w:pPr>
                                <w:r w:rsidRPr="00E2197C">
                                  <w:rPr>
                                    <w:rStyle w:val="SignaturePage12ptChar"/>
                                  </w:rPr>
                                  <w:t>Değerlendirme Komitesi</w:t>
                                </w:r>
                              </w:p>
                            </w:sdtContent>
                          </w:sdt>
                          <w:tbl>
                            <w:tblPr>
                              <w:tblStyle w:val="TableGrid"/>
                              <w:tblW w:w="823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707"/>
                              <w:gridCol w:w="3563"/>
                            </w:tblGrid>
                            <w:tr w:rsidR="00CD3F73" w14:paraId="60D84E7C" w14:textId="77777777" w:rsidTr="004329DE">
                              <w:trPr>
                                <w:trHeight w:val="567"/>
                              </w:trPr>
                              <w:tc>
                                <w:tcPr>
                                  <w:tcW w:w="4691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-1895033817"/>
                                    <w:lock w:val="sdtContentLocked"/>
                                    <w:placeholder>
                                      <w:docPart w:val="DefaultPlaceholder_1081868574"/>
                                    </w:placeholder>
                                    <w:group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p w14:paraId="60D84E7A" w14:textId="77777777" w:rsidR="00CD3F73" w:rsidRPr="005E0038" w:rsidRDefault="00E44F5D" w:rsidP="00160230">
                                      <w:pPr>
                                        <w:pStyle w:val="SignaturePage12pt"/>
                                        <w:jc w:val="both"/>
                                        <w:rPr>
                                          <w:lang w:val="en-GB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id w:val="71472302"/>
                                          <w:lock w:val="contentLocked"/>
                                        </w:sdtPr>
                                        <w:sdtEndPr>
                                          <w:rPr>
                                            <w:rStyle w:val="SignaturePage12ptChar"/>
                                          </w:rPr>
                                        </w:sdtEndPr>
                                        <w:sdtContent>
                                          <w:r w:rsidR="00F87876" w:rsidRPr="00160230">
                                            <w:rPr>
                                              <w:rStyle w:val="SignaturePage12ptChar"/>
                                              <w:rFonts w:eastAsiaTheme="majorEastAsia"/>
                                            </w:rPr>
                                            <w:t xml:space="preserve">1.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1's Title"/>
                                          <w:tag w:val="Jury1Title"/>
                                          <w:id w:val="-1689986356"/>
                                          <w:showingPlcHdr/>
                                          <w:dropDownList>
                                            <w:listItem w:displayText="Prof. Dr. " w:value="Prof. Dr. "/>
                                            <w:listItem w:displayText="Doç. Dr. " w:value="Doç. Dr. "/>
                                            <w:listItem w:displayText="Yrd. Doç. Dr. " w:value="Yrd. Doç. Dr. "/>
                                            <w:listItem w:displayText="Dr. " w:value="Dr. "/>
                                          </w:dropDownList>
                                        </w:sdtPr>
                                        <w:sdtEndPr>
                                          <w:rPr>
                                            <w:rStyle w:val="BodyMainChar"/>
                                            <w:lang w:val="en-US"/>
                                          </w:rPr>
                                        </w:sdtEndPr>
                                        <w:sdtContent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>[</w:t>
                                          </w:r>
                                          <w:r w:rsidR="00C64B44">
                                            <w:rPr>
                                              <w:rStyle w:val="PlaceholderText"/>
                                              <w:rFonts w:eastAsiaTheme="minorHAnsi"/>
                                              <w:lang w:bidi="fa-IR"/>
                                            </w:rPr>
                                            <w:t>Unvan</w:t>
                                          </w:r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 xml:space="preserve">]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 1"/>
                                          <w:tag w:val="Jury 1"/>
                                          <w:id w:val="1191575563"/>
                                          <w:showingPlcHdr/>
                                        </w:sdtPr>
                                        <w:sdtEndPr>
                                          <w:rPr>
                                            <w:rStyle w:val="DefaultParagraphFont"/>
                                            <w:rFonts w:eastAsia="Times New Roman"/>
                                          </w:rPr>
                                        </w:sdtEndPr>
                                        <w:sdtContent>
                                          <w:r w:rsidR="00F87876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[</w:t>
                                          </w:r>
                                          <w:r w:rsidR="00C64B44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Jüri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 xml:space="preserve"> </w:t>
                                          </w:r>
                                          <w:r w:rsidR="00F87876" w:rsidRPr="00654A29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Adı Soyadı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]</w:t>
                                          </w:r>
                                        </w:sdtContent>
                                      </w:sdt>
                                    </w:p>
                                  </w:sdtContent>
                                </w:sdt>
                              </w:tc>
                              <w:tc>
                                <w:tcPr>
                                  <w:tcW w:w="354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p w14:paraId="60D84E7B" w14:textId="77777777" w:rsidR="00CD3F73" w:rsidRDefault="00CD3F73" w:rsidP="00787852">
                                  <w:pPr>
                                    <w:pStyle w:val="SignaturePage12pt"/>
                                  </w:pPr>
                                </w:p>
                              </w:tc>
                            </w:tr>
                            <w:tr w:rsidR="00CD3F73" w14:paraId="60D84E7F" w14:textId="77777777" w:rsidTr="004329DE">
                              <w:trPr>
                                <w:trHeight w:val="567"/>
                              </w:trPr>
                              <w:tc>
                                <w:tcPr>
                                  <w:tcW w:w="46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-329604952"/>
                                    <w:lock w:val="sdtContentLocked"/>
                                    <w:placeholder>
                                      <w:docPart w:val="DefaultPlaceholder_1081868574"/>
                                    </w:placeholder>
                                    <w:group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p w14:paraId="60D84E7D" w14:textId="77777777" w:rsidR="00CD3F73" w:rsidRPr="005E0038" w:rsidRDefault="00E44F5D" w:rsidP="00160230">
                                      <w:pPr>
                                        <w:pStyle w:val="SignaturePage12pt"/>
                                        <w:jc w:val="both"/>
                                        <w:rPr>
                                          <w:lang w:val="en-GB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id w:val="1745915046"/>
                                          <w:lock w:val="contentLocked"/>
                                        </w:sdtPr>
                                        <w:sdtEndPr>
                                          <w:rPr>
                                            <w:rStyle w:val="SignaturePage12ptChar"/>
                                          </w:rPr>
                                        </w:sdtEndPr>
                                        <w:sdtContent>
                                          <w:r w:rsidR="00CD3F73" w:rsidRPr="00160230">
                                            <w:rPr>
                                              <w:rStyle w:val="SignaturePage12ptChar"/>
                                              <w:rFonts w:eastAsiaTheme="majorEastAsia"/>
                                            </w:rPr>
                                            <w:t xml:space="preserve">2.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2's Title"/>
                                          <w:tag w:val="Jury2Title"/>
                                          <w:id w:val="-1612812856"/>
                                          <w:showingPlcHdr/>
                                          <w:dropDownList>
                                            <w:listItem w:displayText="Prof. Dr. " w:value="Prof. Dr. "/>
                                            <w:listItem w:displayText="Doç. Dr. " w:value="Doç. Dr. "/>
                                            <w:listItem w:displayText="Yrd. Doç. Dr. " w:value="Yrd. Doç. Dr. "/>
                                            <w:listItem w:displayText="Dr. " w:value="Dr. "/>
                                          </w:dropDownList>
                                        </w:sdtPr>
                                        <w:sdtEndPr>
                                          <w:rPr>
                                            <w:rStyle w:val="BodyMainChar"/>
                                            <w:lang w:val="en-US"/>
                                          </w:rPr>
                                        </w:sdtEndPr>
                                        <w:sdtContent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>[</w:t>
                                          </w:r>
                                          <w:r w:rsidR="00C64B44">
                                            <w:rPr>
                                              <w:rStyle w:val="PlaceholderText"/>
                                              <w:rFonts w:eastAsiaTheme="minorHAnsi"/>
                                              <w:lang w:bidi="fa-IR"/>
                                            </w:rPr>
                                            <w:t>Unvan</w:t>
                                          </w:r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 xml:space="preserve">]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 2"/>
                                          <w:tag w:val="Jury 2"/>
                                          <w:id w:val="1397249367"/>
                                          <w:showingPlcHdr/>
                                        </w:sdtPr>
                                        <w:sdtEndPr>
                                          <w:rPr>
                                            <w:rStyle w:val="DefaultParagraphFont"/>
                                            <w:rFonts w:eastAsia="Times New Roman"/>
                                          </w:rPr>
                                        </w:sdtEndPr>
                                        <w:sdtContent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[</w:t>
                                          </w:r>
                                          <w:r w:rsidR="00C64B44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Jüri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 xml:space="preserve"> </w:t>
                                          </w:r>
                                          <w:r w:rsidR="00F87876" w:rsidRPr="00654A29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Adı Soyadı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]</w:t>
                                          </w:r>
                                        </w:sdtContent>
                                      </w:sdt>
                                    </w:p>
                                  </w:sdtContent>
                                </w:sdt>
                              </w:tc>
                              <w:tc>
                                <w:tcPr>
                                  <w:tcW w:w="354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p w14:paraId="60D84E7E" w14:textId="77777777" w:rsidR="00CD3F73" w:rsidRDefault="00CD3F73" w:rsidP="00787852">
                                  <w:pPr>
                                    <w:pStyle w:val="SignaturePage12pt"/>
                                  </w:pPr>
                                </w:p>
                              </w:tc>
                            </w:tr>
                            <w:tr w:rsidR="00CD3F73" w14:paraId="60D84E82" w14:textId="77777777" w:rsidTr="004329DE">
                              <w:trPr>
                                <w:trHeight w:val="567"/>
                              </w:trPr>
                              <w:tc>
                                <w:tcPr>
                                  <w:tcW w:w="46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-863514412"/>
                                    <w:lock w:val="sdtContentLocked"/>
                                    <w:placeholder>
                                      <w:docPart w:val="DefaultPlaceholder_1081868574"/>
                                    </w:placeholder>
                                    <w:group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p w14:paraId="60D84E80" w14:textId="77777777" w:rsidR="00CD3F73" w:rsidRPr="005E0038" w:rsidRDefault="00E44F5D" w:rsidP="00160230">
                                      <w:pPr>
                                        <w:pStyle w:val="SignaturePage12pt"/>
                                        <w:jc w:val="both"/>
                                        <w:rPr>
                                          <w:lang w:val="en-GB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id w:val="-1517066070"/>
                                          <w:lock w:val="contentLocked"/>
                                        </w:sdtPr>
                                        <w:sdtEndPr>
                                          <w:rPr>
                                            <w:rStyle w:val="SignaturePage12ptChar"/>
                                          </w:rPr>
                                        </w:sdtEndPr>
                                        <w:sdtContent>
                                          <w:r w:rsidR="00CD3F73" w:rsidRPr="00160230">
                                            <w:rPr>
                                              <w:rStyle w:val="SignaturePage12ptChar"/>
                                              <w:rFonts w:eastAsiaTheme="majorEastAsia"/>
                                            </w:rPr>
                                            <w:t xml:space="preserve">3.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3's Title"/>
                                          <w:tag w:val="Jury3Title"/>
                                          <w:id w:val="-2041961921"/>
                                          <w:showingPlcHdr/>
                                          <w:dropDownList>
                                            <w:listItem w:displayText="Prof. Dr. " w:value="Prof. Dr. "/>
                                            <w:listItem w:displayText="Doç. Dr. " w:value="Doç. Dr. "/>
                                            <w:listItem w:displayText="Yrd. Doç. Dr. " w:value="Yrd. Doç. Dr. "/>
                                            <w:listItem w:displayText="Dr. " w:value="Dr. "/>
                                          </w:dropDownList>
                                        </w:sdtPr>
                                        <w:sdtEndPr>
                                          <w:rPr>
                                            <w:rStyle w:val="BodyMainChar"/>
                                            <w:lang w:val="en-US"/>
                                          </w:rPr>
                                        </w:sdtEndPr>
                                        <w:sdtContent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>[</w:t>
                                          </w:r>
                                          <w:r w:rsidR="00C64B44">
                                            <w:rPr>
                                              <w:rStyle w:val="PlaceholderText"/>
                                              <w:rFonts w:eastAsiaTheme="minorHAnsi"/>
                                              <w:lang w:bidi="fa-IR"/>
                                            </w:rPr>
                                            <w:t>Unvan</w:t>
                                          </w:r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 xml:space="preserve">]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 3"/>
                                          <w:tag w:val="Jury 3"/>
                                          <w:id w:val="-1675483119"/>
                                          <w:showingPlcHdr/>
                                        </w:sdtPr>
                                        <w:sdtEndPr>
                                          <w:rPr>
                                            <w:rStyle w:val="DefaultParagraphFont"/>
                                            <w:rFonts w:eastAsia="Times New Roman"/>
                                          </w:rPr>
                                        </w:sdtEndPr>
                                        <w:sdtContent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[</w:t>
                                          </w:r>
                                          <w:r w:rsidR="00C64B44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Jüri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 xml:space="preserve"> </w:t>
                                          </w:r>
                                          <w:r w:rsidR="00F87876" w:rsidRPr="00654A29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Adı Soyadı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]</w:t>
                                          </w:r>
                                        </w:sdtContent>
                                      </w:sdt>
                                    </w:p>
                                  </w:sdtContent>
                                </w:sdt>
                              </w:tc>
                              <w:tc>
                                <w:tcPr>
                                  <w:tcW w:w="354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p w14:paraId="60D84E81" w14:textId="77777777" w:rsidR="00CD3F73" w:rsidRDefault="00CD3F73" w:rsidP="00787852">
                                  <w:pPr>
                                    <w:pStyle w:val="SignaturePage12pt"/>
                                  </w:pPr>
                                </w:p>
                              </w:tc>
                            </w:tr>
                          </w:tbl>
                          <w:p w14:paraId="60D84E83" w14:textId="77777777" w:rsidR="00CD3F73" w:rsidRPr="00E45A79" w:rsidRDefault="00CD3F73" w:rsidP="00CD3F73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before="240"/>
                              <w:jc w:val="both"/>
                              <w:textAlignment w:val="baseline"/>
                              <w:rPr>
                                <w:szCs w:val="24"/>
                                <w:lang w:val="en-GB" w:eastAsia="tr-TR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D84E68"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left:0;text-align:left;margin-left:0;margin-top:577.75pt;width:411pt;height:104.6pt;z-index:251667456;visibility:visible;mso-wrap-style:square;mso-width-percent:1000;mso-height-percent:0;mso-wrap-distance-left:0;mso-wrap-distance-top:0;mso-wrap-distance-right:0;mso-wrap-distance-bottom:0;mso-position-horizontal:center;mso-position-horizontal-relative:margin;mso-position-vertical:absolute;mso-position-vertical-relative:margin;mso-width-percent:10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" o:allowoverlap="f" stroked="f">
                <v:textbox inset="0,0,0,0">
                  <w:txbxContent>
                    <w:sdt>
                      <w:sdtPr>
                        <w:rPr>
                          <w:rStyle w:val="SignaturePage12ptChar"/>
                        </w:rPr>
                        <w:id w:val="-2099242548"/>
                        <w:lock w:val="sdtContentLocked"/>
                        <w15:appearance w15:val="hidden"/>
                        <w:text/>
                      </w:sdtPr>
                      <w:sdtEndPr>
                        <w:rPr>
                          <w:rStyle w:val="SignaturePage12ptChar"/>
                        </w:rPr>
                      </w:sdtEndPr>
                      <w:sdtContent>
                        <w:p w14:paraId="60D84E79" w14:textId="77777777" w:rsidR="00CD3F73" w:rsidRPr="009F7E10" w:rsidRDefault="00F87876" w:rsidP="005A6B8E">
                          <w:pPr>
                            <w:pStyle w:val="SignaturePage12pt"/>
                            <w:spacing w:after="20"/>
                            <w:jc w:val="right"/>
                            <w:rPr>
                              <w:lang w:val="en-GB"/>
                            </w:rPr>
                          </w:pPr>
                          <w:r w:rsidRPr="00E2197C">
                            <w:rPr>
                              <w:rStyle w:val="SignaturePage12ptChar"/>
                            </w:rPr>
                            <w:t>Değerlendirme Komitesi</w:t>
                          </w:r>
                        </w:p>
                      </w:sdtContent>
                    </w:sdt>
                    <w:tbl>
                      <w:tblPr>
                        <w:tblStyle w:val="TableGrid"/>
                        <w:tblW w:w="8238" w:type="dxa"/>
                        <w:tblLook w:val="04A0" w:firstRow="1" w:lastRow="0" w:firstColumn="1" w:lastColumn="0" w:noHBand="0" w:noVBand="1"/>
                      </w:tblPr>
                      <w:tblGrid>
                        <w:gridCol w:w="4707"/>
                        <w:gridCol w:w="3563"/>
                      </w:tblGrid>
                      <w:tr w:rsidR="00CD3F73" w14:paraId="60D84E7C" w14:textId="77777777" w:rsidTr="004329DE">
                        <w:trPr>
                          <w:trHeight w:val="567"/>
                        </w:trPr>
                        <w:tc>
                          <w:tcPr>
                            <w:tcW w:w="4691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sdt>
                            <w:sdtPr>
                              <w:rPr>
                                <w:rStyle w:val="SignaturePage12ptChar"/>
                                <w:rFonts w:eastAsiaTheme="majorEastAsia"/>
                              </w:rPr>
                              <w:id w:val="-1895033817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60D84E7A" w14:textId="77777777" w:rsidR="00CD3F73" w:rsidRPr="005E0038" w:rsidRDefault="00E44F5D" w:rsidP="00160230">
                                <w:pPr>
                                  <w:pStyle w:val="SignaturePage12pt"/>
                                  <w:jc w:val="both"/>
                                  <w:rPr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71472302"/>
                                    <w:lock w:val="contentLocked"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F87876" w:rsidRPr="00160230">
                                      <w:rPr>
                                        <w:rStyle w:val="SignaturePage12ptChar"/>
                                        <w:rFonts w:eastAsiaTheme="majorEastAsia"/>
                                      </w:rPr>
                                      <w:t xml:space="preserve">1.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1's Title"/>
                                    <w:tag w:val="Jury1Title"/>
                                    <w:id w:val="-1689986356"/>
                                    <w:showingPlcHdr/>
                                    <w:dropDownList>
                                      <w:listItem w:displayText="Prof. Dr. " w:value="Prof. Dr. "/>
                                      <w:listItem w:displayText="Doç. Dr. " w:value="Doç. Dr. "/>
                                      <w:listItem w:displayText="Yrd. Doç. Dr. " w:value="Yrd. Doç. Dr. "/>
                                      <w:listItem w:displayText="Dr. " w:value="Dr. "/>
                                    </w:dropDownList>
                                  </w:sdtPr>
                                  <w:sdtEndPr>
                                    <w:rPr>
                                      <w:rStyle w:val="BodyMainChar"/>
                                      <w:lang w:val="en-US"/>
                                    </w:rPr>
                                  </w:sdtEndPr>
                                  <w:sdtContent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>[</w:t>
                                    </w:r>
                                    <w:r w:rsidR="00C64B44">
                                      <w:rPr>
                                        <w:rStyle w:val="PlaceholderText"/>
                                        <w:rFonts w:eastAsiaTheme="minorHAnsi"/>
                                        <w:lang w:bidi="fa-IR"/>
                                      </w:rPr>
                                      <w:t>Unvan</w:t>
                                    </w:r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 xml:space="preserve">]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 1"/>
                                    <w:tag w:val="Jury 1"/>
                                    <w:id w:val="1191575563"/>
                                    <w:showingPlcHdr/>
                                  </w:sdtPr>
                                  <w:sdtEndPr>
                                    <w:rPr>
                                      <w:rStyle w:val="DefaultParagraphFont"/>
                                      <w:rFonts w:eastAsia="Times New Roman"/>
                                    </w:rPr>
                                  </w:sdtEndPr>
                                  <w:sdtContent>
                                    <w:r w:rsidR="00F87876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[</w:t>
                                    </w:r>
                                    <w:r w:rsidR="00C64B44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Jüri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 xml:space="preserve"> </w:t>
                                    </w:r>
                                    <w:r w:rsidR="00F87876" w:rsidRPr="00654A29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Adı Soyadı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]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c>
                        <w:tc>
                          <w:tcPr>
                            <w:tcW w:w="354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p w14:paraId="60D84E7B" w14:textId="77777777" w:rsidR="00CD3F73" w:rsidRDefault="00CD3F73" w:rsidP="00787852">
                            <w:pPr>
                              <w:pStyle w:val="SignaturePage12pt"/>
                            </w:pPr>
                          </w:p>
                        </w:tc>
                      </w:tr>
                      <w:tr w:rsidR="00CD3F73" w14:paraId="60D84E7F" w14:textId="77777777" w:rsidTr="004329DE">
                        <w:trPr>
                          <w:trHeight w:val="567"/>
                        </w:trPr>
                        <w:tc>
                          <w:tcPr>
                            <w:tcW w:w="469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sdt>
                            <w:sdtPr>
                              <w:rPr>
                                <w:rStyle w:val="SignaturePage12ptChar"/>
                                <w:rFonts w:eastAsiaTheme="majorEastAsia"/>
                              </w:rPr>
                              <w:id w:val="-329604952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60D84E7D" w14:textId="77777777" w:rsidR="00CD3F73" w:rsidRPr="005E0038" w:rsidRDefault="00E44F5D" w:rsidP="00160230">
                                <w:pPr>
                                  <w:pStyle w:val="SignaturePage12pt"/>
                                  <w:jc w:val="both"/>
                                  <w:rPr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1745915046"/>
                                    <w:lock w:val="contentLocked"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CD3F73" w:rsidRPr="00160230">
                                      <w:rPr>
                                        <w:rStyle w:val="SignaturePage12ptChar"/>
                                        <w:rFonts w:eastAsiaTheme="majorEastAsia"/>
                                      </w:rPr>
                                      <w:t xml:space="preserve">2.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2's Title"/>
                                    <w:tag w:val="Jury2Title"/>
                                    <w:id w:val="-1612812856"/>
                                    <w:showingPlcHdr/>
                                    <w:dropDownList>
                                      <w:listItem w:displayText="Prof. Dr. " w:value="Prof. Dr. "/>
                                      <w:listItem w:displayText="Doç. Dr. " w:value="Doç. Dr. "/>
                                      <w:listItem w:displayText="Yrd. Doç. Dr. " w:value="Yrd. Doç. Dr. "/>
                                      <w:listItem w:displayText="Dr. " w:value="Dr. "/>
                                    </w:dropDownList>
                                  </w:sdtPr>
                                  <w:sdtEndPr>
                                    <w:rPr>
                                      <w:rStyle w:val="BodyMainChar"/>
                                      <w:lang w:val="en-US"/>
                                    </w:rPr>
                                  </w:sdtEndPr>
                                  <w:sdtContent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>[</w:t>
                                    </w:r>
                                    <w:r w:rsidR="00C64B44">
                                      <w:rPr>
                                        <w:rStyle w:val="PlaceholderText"/>
                                        <w:rFonts w:eastAsiaTheme="minorHAnsi"/>
                                        <w:lang w:bidi="fa-IR"/>
                                      </w:rPr>
                                      <w:t>Unvan</w:t>
                                    </w:r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 xml:space="preserve">]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 2"/>
                                    <w:tag w:val="Jury 2"/>
                                    <w:id w:val="1397249367"/>
                                    <w:showingPlcHdr/>
                                  </w:sdtPr>
                                  <w:sdtEndPr>
                                    <w:rPr>
                                      <w:rStyle w:val="DefaultParagraphFont"/>
                                      <w:rFonts w:eastAsia="Times New Roman"/>
                                    </w:rPr>
                                  </w:sdtEndPr>
                                  <w:sdtContent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[</w:t>
                                    </w:r>
                                    <w:r w:rsidR="00C64B44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Jüri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 xml:space="preserve"> </w:t>
                                    </w:r>
                                    <w:r w:rsidR="00F87876" w:rsidRPr="00654A29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Adı Soyadı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]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c>
                        <w:tc>
                          <w:tcPr>
                            <w:tcW w:w="354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p w14:paraId="60D84E7E" w14:textId="77777777" w:rsidR="00CD3F73" w:rsidRDefault="00CD3F73" w:rsidP="00787852">
                            <w:pPr>
                              <w:pStyle w:val="SignaturePage12pt"/>
                            </w:pPr>
                          </w:p>
                        </w:tc>
                      </w:tr>
                      <w:tr w:rsidR="00CD3F73" w14:paraId="60D84E82" w14:textId="77777777" w:rsidTr="004329DE">
                        <w:trPr>
                          <w:trHeight w:val="567"/>
                        </w:trPr>
                        <w:tc>
                          <w:tcPr>
                            <w:tcW w:w="469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sdt>
                            <w:sdtPr>
                              <w:rPr>
                                <w:rStyle w:val="SignaturePage12ptChar"/>
                                <w:rFonts w:eastAsiaTheme="majorEastAsia"/>
                              </w:rPr>
                              <w:id w:val="-863514412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60D84E80" w14:textId="77777777" w:rsidR="00CD3F73" w:rsidRPr="005E0038" w:rsidRDefault="00E44F5D" w:rsidP="00160230">
                                <w:pPr>
                                  <w:pStyle w:val="SignaturePage12pt"/>
                                  <w:jc w:val="both"/>
                                  <w:rPr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-1517066070"/>
                                    <w:lock w:val="contentLocked"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CD3F73" w:rsidRPr="00160230">
                                      <w:rPr>
                                        <w:rStyle w:val="SignaturePage12ptChar"/>
                                        <w:rFonts w:eastAsiaTheme="majorEastAsia"/>
                                      </w:rPr>
                                      <w:t xml:space="preserve">3.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3's Title"/>
                                    <w:tag w:val="Jury3Title"/>
                                    <w:id w:val="-2041961921"/>
                                    <w:showingPlcHdr/>
                                    <w:dropDownList>
                                      <w:listItem w:displayText="Prof. Dr. " w:value="Prof. Dr. "/>
                                      <w:listItem w:displayText="Doç. Dr. " w:value="Doç. Dr. "/>
                                      <w:listItem w:displayText="Yrd. Doç. Dr. " w:value="Yrd. Doç. Dr. "/>
                                      <w:listItem w:displayText="Dr. " w:value="Dr. "/>
                                    </w:dropDownList>
                                  </w:sdtPr>
                                  <w:sdtEndPr>
                                    <w:rPr>
                                      <w:rStyle w:val="BodyMainChar"/>
                                      <w:lang w:val="en-US"/>
                                    </w:rPr>
                                  </w:sdtEndPr>
                                  <w:sdtContent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>[</w:t>
                                    </w:r>
                                    <w:r w:rsidR="00C64B44">
                                      <w:rPr>
                                        <w:rStyle w:val="PlaceholderText"/>
                                        <w:rFonts w:eastAsiaTheme="minorHAnsi"/>
                                        <w:lang w:bidi="fa-IR"/>
                                      </w:rPr>
                                      <w:t>Unvan</w:t>
                                    </w:r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 xml:space="preserve">]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 3"/>
                                    <w:tag w:val="Jury 3"/>
                                    <w:id w:val="-1675483119"/>
                                    <w:showingPlcHdr/>
                                  </w:sdtPr>
                                  <w:sdtEndPr>
                                    <w:rPr>
                                      <w:rStyle w:val="DefaultParagraphFont"/>
                                      <w:rFonts w:eastAsia="Times New Roman"/>
                                    </w:rPr>
                                  </w:sdtEndPr>
                                  <w:sdtContent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[</w:t>
                                    </w:r>
                                    <w:r w:rsidR="00C64B44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Jüri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 xml:space="preserve"> </w:t>
                                    </w:r>
                                    <w:r w:rsidR="00F87876" w:rsidRPr="00654A29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Adı Soyadı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]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c>
                        <w:tc>
                          <w:tcPr>
                            <w:tcW w:w="354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p w14:paraId="60D84E81" w14:textId="77777777" w:rsidR="00CD3F73" w:rsidRDefault="00CD3F73" w:rsidP="00787852">
                            <w:pPr>
                              <w:pStyle w:val="SignaturePage12pt"/>
                            </w:pPr>
                          </w:p>
                        </w:tc>
                      </w:tr>
                    </w:tbl>
                    <w:p w14:paraId="60D84E83" w14:textId="77777777" w:rsidR="00CD3F73" w:rsidRPr="00E45A79" w:rsidRDefault="00CD3F73" w:rsidP="00CD3F73">
                      <w:pPr>
                        <w:overflowPunct w:val="0"/>
                        <w:autoSpaceDE w:val="0"/>
                        <w:autoSpaceDN w:val="0"/>
                        <w:adjustRightInd w:val="0"/>
                        <w:spacing w:before="240"/>
                        <w:jc w:val="both"/>
                        <w:textAlignment w:val="baseline"/>
                        <w:rPr>
                          <w:szCs w:val="24"/>
                          <w:lang w:val="en-GB" w:eastAsia="tr-TR"/>
                        </w:rPr>
                      </w:pPr>
                    </w:p>
                  </w:txbxContent>
                </v:textbox>
                <w10:wrap type="square" anchorx="margin" anchory="margin"/>
                <w10:anchorlock/>
              </v:shape>
            </w:pict>
          </mc:Fallback>
        </mc:AlternateContent>
      </w:r>
      <w:r w:rsidR="00387756">
        <w:rPr>
          <w:lang w:val="en-GB" w:eastAsia="tr-TR"/>
        </w:rPr>
        <w:t xml:space="preserve"> </w:t>
      </w:r>
    </w:p>
    <w:sectPr w:rsidR="00CD3F73" w:rsidSect="00B37153">
      <w:pgSz w:w="11906" w:h="16838"/>
      <w:pgMar w:top="1418" w:right="1418" w:bottom="1418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A94BC3" w14:textId="77777777" w:rsidR="00E44F5D" w:rsidRDefault="00E44F5D" w:rsidP="00496D34">
      <w:r>
        <w:separator/>
      </w:r>
    </w:p>
  </w:endnote>
  <w:endnote w:type="continuationSeparator" w:id="0">
    <w:p w14:paraId="01B4456A" w14:textId="77777777" w:rsidR="00E44F5D" w:rsidRDefault="00E44F5D" w:rsidP="00496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97B874" w14:textId="77777777" w:rsidR="00E44F5D" w:rsidRDefault="00E44F5D" w:rsidP="00496D34">
      <w:r>
        <w:separator/>
      </w:r>
    </w:p>
  </w:footnote>
  <w:footnote w:type="continuationSeparator" w:id="0">
    <w:p w14:paraId="5D23B323" w14:textId="77777777" w:rsidR="00E44F5D" w:rsidRDefault="00E44F5D" w:rsidP="00496D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sDQ3MzIxtrSwMDZV0lEKTi0uzszPAykwrAUAAXvRVSwAAAA="/>
  </w:docVars>
  <w:rsids>
    <w:rsidRoot w:val="00B37153"/>
    <w:rsid w:val="00017BB1"/>
    <w:rsid w:val="00023726"/>
    <w:rsid w:val="00034294"/>
    <w:rsid w:val="000513E4"/>
    <w:rsid w:val="00054A63"/>
    <w:rsid w:val="000600EF"/>
    <w:rsid w:val="000958F5"/>
    <w:rsid w:val="000B24AD"/>
    <w:rsid w:val="000E2B58"/>
    <w:rsid w:val="001039A1"/>
    <w:rsid w:val="00107BEC"/>
    <w:rsid w:val="001163D5"/>
    <w:rsid w:val="00123597"/>
    <w:rsid w:val="00123C2C"/>
    <w:rsid w:val="001357DE"/>
    <w:rsid w:val="00155B58"/>
    <w:rsid w:val="00160230"/>
    <w:rsid w:val="00177FED"/>
    <w:rsid w:val="001D7A7E"/>
    <w:rsid w:val="001E5D7C"/>
    <w:rsid w:val="002001D6"/>
    <w:rsid w:val="0023508E"/>
    <w:rsid w:val="00241AE0"/>
    <w:rsid w:val="00247D91"/>
    <w:rsid w:val="0025037F"/>
    <w:rsid w:val="002503CF"/>
    <w:rsid w:val="00251A62"/>
    <w:rsid w:val="00253661"/>
    <w:rsid w:val="0027461A"/>
    <w:rsid w:val="00277249"/>
    <w:rsid w:val="00287419"/>
    <w:rsid w:val="002926E6"/>
    <w:rsid w:val="00293E8A"/>
    <w:rsid w:val="002C09ED"/>
    <w:rsid w:val="002C1594"/>
    <w:rsid w:val="002C2E0D"/>
    <w:rsid w:val="002D29BB"/>
    <w:rsid w:val="002D53B4"/>
    <w:rsid w:val="002E3FC3"/>
    <w:rsid w:val="0030202F"/>
    <w:rsid w:val="0030389A"/>
    <w:rsid w:val="00307CFE"/>
    <w:rsid w:val="00370A54"/>
    <w:rsid w:val="00387756"/>
    <w:rsid w:val="003B1AF1"/>
    <w:rsid w:val="003B7045"/>
    <w:rsid w:val="003C3EB9"/>
    <w:rsid w:val="004001E2"/>
    <w:rsid w:val="004329DE"/>
    <w:rsid w:val="00446ECC"/>
    <w:rsid w:val="004536C4"/>
    <w:rsid w:val="004670AA"/>
    <w:rsid w:val="00496D34"/>
    <w:rsid w:val="004A3C1B"/>
    <w:rsid w:val="004B1D00"/>
    <w:rsid w:val="004D0915"/>
    <w:rsid w:val="00514474"/>
    <w:rsid w:val="00535FB1"/>
    <w:rsid w:val="00553AB4"/>
    <w:rsid w:val="00583310"/>
    <w:rsid w:val="00597931"/>
    <w:rsid w:val="005A099B"/>
    <w:rsid w:val="005A6B8E"/>
    <w:rsid w:val="005B216E"/>
    <w:rsid w:val="005C43ED"/>
    <w:rsid w:val="005D7D69"/>
    <w:rsid w:val="006255CC"/>
    <w:rsid w:val="006337A8"/>
    <w:rsid w:val="00641B2A"/>
    <w:rsid w:val="00656528"/>
    <w:rsid w:val="00666A0F"/>
    <w:rsid w:val="00675286"/>
    <w:rsid w:val="00694740"/>
    <w:rsid w:val="006B0DD8"/>
    <w:rsid w:val="006E3888"/>
    <w:rsid w:val="00730044"/>
    <w:rsid w:val="00732B7E"/>
    <w:rsid w:val="00736340"/>
    <w:rsid w:val="00780D13"/>
    <w:rsid w:val="0078119C"/>
    <w:rsid w:val="00785C5A"/>
    <w:rsid w:val="00787852"/>
    <w:rsid w:val="007E1258"/>
    <w:rsid w:val="007E41E3"/>
    <w:rsid w:val="007E4793"/>
    <w:rsid w:val="007F4A94"/>
    <w:rsid w:val="007F5D64"/>
    <w:rsid w:val="00802A00"/>
    <w:rsid w:val="0080518D"/>
    <w:rsid w:val="00880EFF"/>
    <w:rsid w:val="00883B58"/>
    <w:rsid w:val="008A15C6"/>
    <w:rsid w:val="008A2BFA"/>
    <w:rsid w:val="008B2EAA"/>
    <w:rsid w:val="00927D37"/>
    <w:rsid w:val="00970439"/>
    <w:rsid w:val="00974843"/>
    <w:rsid w:val="0098426E"/>
    <w:rsid w:val="00987E99"/>
    <w:rsid w:val="009B11EC"/>
    <w:rsid w:val="009E3702"/>
    <w:rsid w:val="009F7DB3"/>
    <w:rsid w:val="00A4053D"/>
    <w:rsid w:val="00A60DB8"/>
    <w:rsid w:val="00A82962"/>
    <w:rsid w:val="00A82E97"/>
    <w:rsid w:val="00A86B21"/>
    <w:rsid w:val="00AA6D84"/>
    <w:rsid w:val="00AB0D97"/>
    <w:rsid w:val="00AC602B"/>
    <w:rsid w:val="00B20133"/>
    <w:rsid w:val="00B2378F"/>
    <w:rsid w:val="00B3507F"/>
    <w:rsid w:val="00B37153"/>
    <w:rsid w:val="00B9779B"/>
    <w:rsid w:val="00BD6188"/>
    <w:rsid w:val="00C13C67"/>
    <w:rsid w:val="00C35FDD"/>
    <w:rsid w:val="00C42ED2"/>
    <w:rsid w:val="00C57444"/>
    <w:rsid w:val="00C64B44"/>
    <w:rsid w:val="00C82CF4"/>
    <w:rsid w:val="00CA6338"/>
    <w:rsid w:val="00CB5FD6"/>
    <w:rsid w:val="00CD3F73"/>
    <w:rsid w:val="00CF251A"/>
    <w:rsid w:val="00D06A6D"/>
    <w:rsid w:val="00D366CA"/>
    <w:rsid w:val="00D53D52"/>
    <w:rsid w:val="00D617D6"/>
    <w:rsid w:val="00D67CA9"/>
    <w:rsid w:val="00D96FAB"/>
    <w:rsid w:val="00DB6F12"/>
    <w:rsid w:val="00DD73CC"/>
    <w:rsid w:val="00E057CA"/>
    <w:rsid w:val="00E16573"/>
    <w:rsid w:val="00E2197C"/>
    <w:rsid w:val="00E44F5D"/>
    <w:rsid w:val="00E45A79"/>
    <w:rsid w:val="00E65734"/>
    <w:rsid w:val="00E67030"/>
    <w:rsid w:val="00E67149"/>
    <w:rsid w:val="00E749FB"/>
    <w:rsid w:val="00E83768"/>
    <w:rsid w:val="00E87B25"/>
    <w:rsid w:val="00E94155"/>
    <w:rsid w:val="00EA7AFC"/>
    <w:rsid w:val="00EC31F3"/>
    <w:rsid w:val="00EE45C4"/>
    <w:rsid w:val="00EF0AB6"/>
    <w:rsid w:val="00F041F4"/>
    <w:rsid w:val="00F058AC"/>
    <w:rsid w:val="00F15341"/>
    <w:rsid w:val="00F561F1"/>
    <w:rsid w:val="00F562EE"/>
    <w:rsid w:val="00F87876"/>
    <w:rsid w:val="00F9545C"/>
    <w:rsid w:val="00FA4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84E49"/>
  <w15:chartTrackingRefBased/>
  <w15:docId w15:val="{E05B2CD3-E3BA-473A-9738-425145257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09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09ED"/>
    <w:pPr>
      <w:keepNext/>
      <w:keepLines/>
      <w:pageBreakBefore/>
      <w:spacing w:after="480" w:line="480" w:lineRule="auto"/>
      <w:jc w:val="center"/>
      <w:outlineLvl w:val="0"/>
    </w:pPr>
    <w:rPr>
      <w:rFonts w:asciiTheme="majorBidi" w:eastAsiaTheme="majorEastAsia" w:hAnsiTheme="majorBid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09ED"/>
    <w:pPr>
      <w:keepNext/>
      <w:keepLines/>
      <w:spacing w:line="480" w:lineRule="auto"/>
      <w:jc w:val="both"/>
      <w:outlineLvl w:val="1"/>
    </w:pPr>
    <w:rPr>
      <w:rFonts w:asciiTheme="majorBidi" w:eastAsiaTheme="majorEastAsia" w:hAnsiTheme="majorBid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1AE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41AE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41AE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41AE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41AE0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41AE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41AE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65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52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41AE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2C09ED"/>
    <w:rPr>
      <w:rFonts w:asciiTheme="majorBidi" w:eastAsiaTheme="majorEastAsia" w:hAnsiTheme="majorBidi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09ED"/>
    <w:rPr>
      <w:rFonts w:asciiTheme="majorBidi" w:eastAsiaTheme="majorEastAsia" w:hAnsiTheme="majorBidi" w:cstheme="majorBidi"/>
      <w:b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41AE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41AE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41AE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41AE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241AE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41AE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41AE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rsid w:val="002C09ED"/>
    <w:pPr>
      <w:pageBreakBefore/>
      <w:jc w:val="center"/>
    </w:pPr>
    <w:rPr>
      <w:b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2C09ED"/>
    <w:rPr>
      <w:rFonts w:ascii="Times New Roman" w:eastAsia="Times New Roman" w:hAnsi="Times New Roman" w:cs="Times New Roman"/>
      <w:b/>
      <w:sz w:val="36"/>
      <w:szCs w:val="36"/>
      <w:lang w:val="en-US"/>
    </w:rPr>
  </w:style>
  <w:style w:type="paragraph" w:styleId="Subtitle">
    <w:name w:val="Subtitle"/>
    <w:basedOn w:val="BodyMain"/>
    <w:next w:val="Normal"/>
    <w:link w:val="SubtitleChar"/>
    <w:rsid w:val="002C09ED"/>
    <w:pPr>
      <w:jc w:val="center"/>
    </w:pPr>
    <w:rPr>
      <w:b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2C09ED"/>
    <w:rPr>
      <w:rFonts w:ascii="Times New Roman" w:eastAsia="Times New Roman" w:hAnsi="Times New Roman" w:cs="Times New Roman"/>
      <w:b/>
      <w:sz w:val="32"/>
      <w:szCs w:val="32"/>
      <w:lang w:val="en-US"/>
    </w:rPr>
  </w:style>
  <w:style w:type="character" w:styleId="SubtleEmphasis">
    <w:name w:val="Subtle Emphasis"/>
    <w:basedOn w:val="DefaultParagraphFont"/>
    <w:uiPriority w:val="19"/>
    <w:qFormat/>
    <w:rsid w:val="00241AE0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241AE0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241AE0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241AE0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241AE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41AE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41AE0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41AE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241AE0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241AE0"/>
    <w:rPr>
      <w:b/>
      <w:bCs/>
      <w:smallCaps/>
      <w:spacing w:val="5"/>
    </w:rPr>
  </w:style>
  <w:style w:type="character" w:styleId="BookTitle">
    <w:name w:val="Book Title"/>
    <w:basedOn w:val="DefaultParagraphFont"/>
    <w:uiPriority w:val="33"/>
    <w:qFormat/>
    <w:rsid w:val="00241AE0"/>
    <w:rPr>
      <w:b/>
      <w:bCs/>
      <w:spacing w:val="5"/>
    </w:rPr>
  </w:style>
  <w:style w:type="paragraph" w:styleId="ListParagraph">
    <w:name w:val="List Paragraph"/>
    <w:basedOn w:val="Normal"/>
    <w:uiPriority w:val="34"/>
    <w:qFormat/>
    <w:rsid w:val="002C09ED"/>
    <w:pPr>
      <w:ind w:left="720"/>
      <w:contextualSpacing/>
    </w:pPr>
  </w:style>
  <w:style w:type="paragraph" w:styleId="BodyText">
    <w:name w:val="Body Text"/>
    <w:basedOn w:val="Normal"/>
    <w:link w:val="BodyTextChar"/>
    <w:rsid w:val="002C09ED"/>
    <w:pPr>
      <w:spacing w:after="120" w:line="280" w:lineRule="atLeast"/>
    </w:pPr>
  </w:style>
  <w:style w:type="character" w:customStyle="1" w:styleId="BodyTextChar">
    <w:name w:val="Body Text Char"/>
    <w:basedOn w:val="DefaultParagraphFont"/>
    <w:link w:val="BodyText"/>
    <w:rsid w:val="002C09ED"/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BodyMain">
    <w:name w:val="Body_Main"/>
    <w:basedOn w:val="Normal"/>
    <w:link w:val="BodyMainChar"/>
    <w:qFormat/>
    <w:rsid w:val="002C09ED"/>
    <w:pPr>
      <w:spacing w:after="480" w:line="480" w:lineRule="auto"/>
      <w:jc w:val="both"/>
    </w:pPr>
  </w:style>
  <w:style w:type="character" w:customStyle="1" w:styleId="BodyMainChar">
    <w:name w:val="Body_Main Char"/>
    <w:basedOn w:val="BodyTextChar"/>
    <w:link w:val="BodyMain"/>
    <w:rsid w:val="002C09ED"/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ChapterTitle">
    <w:name w:val="Chapter_Title"/>
    <w:basedOn w:val="Normal"/>
    <w:link w:val="ChapterTitleChar"/>
    <w:qFormat/>
    <w:rsid w:val="002C09ED"/>
    <w:pPr>
      <w:spacing w:after="960" w:line="480" w:lineRule="auto"/>
      <w:jc w:val="center"/>
      <w:outlineLvl w:val="0"/>
    </w:pPr>
    <w:rPr>
      <w:b/>
      <w:sz w:val="32"/>
      <w:lang w:val="en-CA" w:eastAsia="en-CA"/>
    </w:rPr>
  </w:style>
  <w:style w:type="character" w:customStyle="1" w:styleId="ChapterTitleChar">
    <w:name w:val="Chapter_Title Char"/>
    <w:basedOn w:val="DefaultParagraphFont"/>
    <w:link w:val="ChapterTitle"/>
    <w:rsid w:val="002C09ED"/>
    <w:rPr>
      <w:rFonts w:ascii="Times New Roman" w:eastAsia="Times New Roman" w:hAnsi="Times New Roman" w:cs="Times New Roman"/>
      <w:b/>
      <w:sz w:val="32"/>
      <w:szCs w:val="20"/>
      <w:lang w:val="en-CA" w:eastAsia="en-CA"/>
    </w:rPr>
  </w:style>
  <w:style w:type="paragraph" w:customStyle="1" w:styleId="CoverPage14pt">
    <w:name w:val="Cover Page 14pt"/>
    <w:link w:val="CoverPage14ptChar"/>
    <w:qFormat/>
    <w:rsid w:val="007E1258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 w:themeColor="text1"/>
      <w:sz w:val="28"/>
      <w:szCs w:val="20"/>
      <w:lang w:val="tr-TR" w:eastAsia="tr-TR"/>
    </w:rPr>
  </w:style>
  <w:style w:type="paragraph" w:styleId="Footer">
    <w:name w:val="footer"/>
    <w:basedOn w:val="Normal"/>
    <w:link w:val="FooterChar"/>
    <w:uiPriority w:val="99"/>
    <w:rsid w:val="002C09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09ED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C09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09ED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PageNumber">
    <w:name w:val="page number"/>
    <w:basedOn w:val="DefaultParagraphFont"/>
    <w:rsid w:val="002C09ED"/>
  </w:style>
  <w:style w:type="character" w:styleId="PlaceholderText">
    <w:name w:val="Placeholder Text"/>
    <w:basedOn w:val="DefaultParagraphFont"/>
    <w:uiPriority w:val="99"/>
    <w:semiHidden/>
    <w:rsid w:val="002C09ED"/>
    <w:rPr>
      <w:color w:val="808080"/>
    </w:rPr>
  </w:style>
  <w:style w:type="character" w:customStyle="1" w:styleId="Style3">
    <w:name w:val="Style3"/>
    <w:basedOn w:val="DefaultParagraphFont"/>
    <w:uiPriority w:val="1"/>
    <w:rsid w:val="002C09ED"/>
    <w:rPr>
      <w:rFonts w:ascii="Times New Roman" w:hAnsi="Times New Roman"/>
      <w:sz w:val="28"/>
    </w:rPr>
  </w:style>
  <w:style w:type="table" w:styleId="TableGrid">
    <w:name w:val="Table Grid"/>
    <w:basedOn w:val="TableNormal"/>
    <w:rsid w:val="002C09E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EA7AFC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SignaturePage12pt">
    <w:name w:val="Signature Page 12pt"/>
    <w:next w:val="Normal"/>
    <w:link w:val="SignaturePage12ptChar"/>
    <w:qFormat/>
    <w:rsid w:val="002D29BB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character" w:customStyle="1" w:styleId="SignaturePage12ptChar">
    <w:name w:val="Signature Page 12pt Char"/>
    <w:basedOn w:val="DefaultParagraphFont"/>
    <w:link w:val="SignaturePage12pt"/>
    <w:rsid w:val="002D29BB"/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ThesisTitle">
    <w:name w:val="Thesis Title"/>
    <w:link w:val="ThesisTitleChar"/>
    <w:qFormat/>
    <w:rsid w:val="00C13C67"/>
    <w:pPr>
      <w:spacing w:after="0" w:line="240" w:lineRule="auto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  <w:lang w:val="tr-TR"/>
    </w:rPr>
  </w:style>
  <w:style w:type="paragraph" w:customStyle="1" w:styleId="AuthorName">
    <w:name w:val="Author Name"/>
    <w:link w:val="AuthorNameChar"/>
    <w:qFormat/>
    <w:rsid w:val="004A3C1B"/>
    <w:pPr>
      <w:spacing w:after="0" w:line="240" w:lineRule="auto"/>
      <w:jc w:val="center"/>
    </w:pPr>
    <w:rPr>
      <w:rFonts w:ascii="Times New Roman" w:eastAsia="Times New Roman" w:hAnsi="Times New Roman" w:cs="Times New Roman"/>
      <w:b/>
      <w:color w:val="000000" w:themeColor="text1"/>
      <w:sz w:val="32"/>
      <w:szCs w:val="20"/>
      <w:lang w:val="tr-TR"/>
    </w:rPr>
  </w:style>
  <w:style w:type="character" w:customStyle="1" w:styleId="ThesisTitleChar">
    <w:name w:val="Thesis Title Char"/>
    <w:basedOn w:val="DefaultParagraphFont"/>
    <w:link w:val="ThesisTitle"/>
    <w:rsid w:val="00C13C67"/>
    <w:rPr>
      <w:rFonts w:ascii="Times New Roman" w:eastAsiaTheme="majorEastAsia" w:hAnsi="Times New Roman" w:cs="Times New Roman"/>
      <w:b/>
      <w:bCs/>
      <w:color w:val="000000" w:themeColor="text1"/>
      <w:sz w:val="36"/>
      <w:szCs w:val="36"/>
      <w:lang w:val="tr-TR"/>
    </w:rPr>
  </w:style>
  <w:style w:type="character" w:customStyle="1" w:styleId="AuthorNameChar">
    <w:name w:val="Author Name Char"/>
    <w:basedOn w:val="DefaultParagraphFont"/>
    <w:link w:val="AuthorName"/>
    <w:rsid w:val="004A3C1B"/>
    <w:rPr>
      <w:rFonts w:ascii="Times New Roman" w:eastAsia="Times New Roman" w:hAnsi="Times New Roman" w:cs="Times New Roman"/>
      <w:b/>
      <w:color w:val="000000" w:themeColor="text1"/>
      <w:sz w:val="32"/>
      <w:szCs w:val="20"/>
      <w:lang w:val="tr-TR"/>
    </w:rPr>
  </w:style>
  <w:style w:type="character" w:customStyle="1" w:styleId="CoverPage14ptChar">
    <w:name w:val="Cover Page 14pt Char"/>
    <w:basedOn w:val="DefaultParagraphFont"/>
    <w:link w:val="CoverPage14pt"/>
    <w:rsid w:val="007E1258"/>
    <w:rPr>
      <w:rFonts w:ascii="Times New Roman" w:eastAsia="Times New Roman" w:hAnsi="Times New Roman" w:cs="Times New Roman"/>
      <w:color w:val="000000" w:themeColor="text1"/>
      <w:sz w:val="28"/>
      <w:szCs w:val="20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3D9E52E7A514B61BD61C5FF05606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A2D6F-99AD-46FC-9C21-778F44A860F0}"/>
      </w:docPartPr>
      <w:docPartBody>
        <w:p w:rsidR="00AC40DD" w:rsidRDefault="00362C7F" w:rsidP="00362C7F">
          <w:pPr>
            <w:pStyle w:val="03D9E52E7A514B61BD61C5FF05606DB9"/>
          </w:pPr>
          <w:r>
            <w:rPr>
              <w:rStyle w:val="PlaceholderText"/>
            </w:rPr>
            <w:t>in</w:t>
          </w:r>
        </w:p>
      </w:docPartBody>
    </w:docPart>
    <w:docPart>
      <w:docPartPr>
        <w:name w:val="8E7416FD027243018293725AA5ABC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5B3D2-24B0-43FF-92B7-BCC2AAB89C22}"/>
      </w:docPartPr>
      <w:docPartBody>
        <w:p w:rsidR="00AC40DD" w:rsidRDefault="00362C7F" w:rsidP="00362C7F">
          <w:pPr>
            <w:pStyle w:val="8E7416FD027243018293725AA5ABC5F4"/>
          </w:pPr>
          <w:r w:rsidRPr="00AA48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D74F3423D7403CA5C3CC4CEEF39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24571-3FA5-4239-AD98-F356257799A1}"/>
      </w:docPartPr>
      <w:docPartBody>
        <w:p w:rsidR="00AC40DD" w:rsidRDefault="00362C7F" w:rsidP="00362C7F">
          <w:pPr>
            <w:pStyle w:val="4FD74F3423D7403CA5C3CC4CEEF395CF"/>
          </w:pPr>
          <w:r w:rsidRPr="00AA48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C0EAD49EB54193AD6C5B2B7A871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C4FCAB-97AE-41A7-B925-75CB1304B740}"/>
      </w:docPartPr>
      <w:docPartBody>
        <w:p w:rsidR="00DF7E0D" w:rsidRDefault="00F02E82" w:rsidP="00F02E82">
          <w:pPr>
            <w:pStyle w:val="F0C0EAD49EB54193AD6C5B2B7A87147B"/>
          </w:pPr>
          <w:r>
            <w:rPr>
              <w:rStyle w:val="PlaceholderText"/>
            </w:rPr>
            <w:t>[Director Title &amp; Name]</w:t>
          </w:r>
        </w:p>
      </w:docPartBody>
    </w:docPart>
    <w:docPart>
      <w:docPartPr>
        <w:name w:val="E3FF27E3FEE344C8AE8A6F1312220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CC68E-1970-4824-B74C-4689B251B03D}"/>
      </w:docPartPr>
      <w:docPartBody>
        <w:p w:rsidR="00DF7E0D" w:rsidRDefault="00F02E82" w:rsidP="00F02E82">
          <w:pPr>
            <w:pStyle w:val="E3FF27E3FEE344C8AE8A6F13122204C2"/>
          </w:pPr>
          <w:r w:rsidRPr="00DF1319">
            <w:rPr>
              <w:rStyle w:val="PlaceholderText"/>
            </w:rPr>
            <w:t>Choose an item.</w:t>
          </w:r>
        </w:p>
      </w:docPartBody>
    </w:docPart>
    <w:docPart>
      <w:docPartPr>
        <w:name w:val="B293655BC47247FC8F15AAB5C547A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DDEDE-85C2-4755-A404-7423B5A16DE5}"/>
      </w:docPartPr>
      <w:docPartBody>
        <w:p w:rsidR="00DF7E0D" w:rsidRDefault="00B93E6B" w:rsidP="00B93E6B">
          <w:pPr>
            <w:pStyle w:val="B293655BC47247FC8F15AAB5C547A82513"/>
          </w:pPr>
          <w:r>
            <w:rPr>
              <w:rStyle w:val="PlaceholderText"/>
              <w:rFonts w:eastAsiaTheme="minorHAnsi"/>
            </w:rPr>
            <w:t>[</w:t>
          </w:r>
          <w:r>
            <w:rPr>
              <w:rStyle w:val="PlaceholderText"/>
              <w:rFonts w:eastAsiaTheme="minorHAnsi"/>
              <w:lang w:bidi="fa-IR"/>
            </w:rPr>
            <w:t>Unvan</w:t>
          </w:r>
          <w:r>
            <w:rPr>
              <w:rStyle w:val="PlaceholderText"/>
              <w:rFonts w:eastAsiaTheme="minorHAnsi"/>
            </w:rPr>
            <w:t xml:space="preserve">] </w:t>
          </w:r>
        </w:p>
      </w:docPartBody>
    </w:docPart>
    <w:docPart>
      <w:docPartPr>
        <w:name w:val="0FB842131C7D48E4A13EDF2D98769A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5C608-BEAB-4A29-9970-CAECA97B784B}"/>
      </w:docPartPr>
      <w:docPartBody>
        <w:p w:rsidR="00DF7E0D" w:rsidRDefault="00B93E6B" w:rsidP="00B93E6B">
          <w:pPr>
            <w:pStyle w:val="0FB842131C7D48E4A13EDF2D98769AF213"/>
          </w:pPr>
          <w:r w:rsidRPr="00B0226B">
            <w:rPr>
              <w:rStyle w:val="PlaceholderText"/>
              <w:rFonts w:eastAsiaTheme="majorEastAsia"/>
            </w:rPr>
            <w:t>[</w:t>
          </w:r>
          <w:r>
            <w:rPr>
              <w:rStyle w:val="PlaceholderText"/>
              <w:rFonts w:eastAsiaTheme="majorEastAsia"/>
            </w:rPr>
            <w:t>Dekan</w:t>
          </w:r>
          <w:r w:rsidRPr="00B0226B">
            <w:rPr>
              <w:rStyle w:val="PlaceholderText"/>
              <w:rFonts w:eastAsiaTheme="majorEastAsia"/>
            </w:rPr>
            <w:t>/</w:t>
          </w:r>
          <w:r>
            <w:rPr>
              <w:rStyle w:val="PlaceholderText"/>
              <w:rFonts w:eastAsiaTheme="majorEastAsia"/>
            </w:rPr>
            <w:t>Başkan</w:t>
          </w:r>
          <w:r w:rsidRPr="00B0226B">
            <w:rPr>
              <w:rStyle w:val="PlaceholderText"/>
              <w:rFonts w:eastAsiaTheme="majorEastAsia"/>
            </w:rPr>
            <w:t xml:space="preserve"> </w:t>
          </w:r>
          <w:r w:rsidRPr="004E114E">
            <w:rPr>
              <w:rStyle w:val="PlaceholderText"/>
              <w:rFonts w:eastAsiaTheme="majorEastAsia"/>
            </w:rPr>
            <w:t>Adı Soyadı</w:t>
          </w:r>
          <w:r w:rsidRPr="00B0226B">
            <w:rPr>
              <w:rStyle w:val="PlaceholderText"/>
              <w:rFonts w:eastAsiaTheme="majorEastAsia"/>
            </w:rPr>
            <w:t>]</w:t>
          </w:r>
        </w:p>
      </w:docPartBody>
    </w:docPart>
    <w:docPart>
      <w:docPartPr>
        <w:name w:val="48FB028EFAE141CE9D3F197D505912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B119F-6CB6-40C0-AF7E-EFEFA83D89B6}"/>
      </w:docPartPr>
      <w:docPartBody>
        <w:p w:rsidR="00DF7E0D" w:rsidRDefault="00B93E6B" w:rsidP="00B93E6B">
          <w:pPr>
            <w:pStyle w:val="48FB028EFAE141CE9D3F197D5059123C13"/>
          </w:pPr>
          <w:r w:rsidRPr="00B0226B">
            <w:rPr>
              <w:rStyle w:val="PlaceholderText"/>
              <w:rFonts w:eastAsiaTheme="minorHAnsi"/>
              <w:szCs w:val="24"/>
            </w:rPr>
            <w:t>[Fa</w:t>
          </w:r>
          <w:r>
            <w:rPr>
              <w:rStyle w:val="PlaceholderText"/>
              <w:rFonts w:eastAsiaTheme="minorHAnsi"/>
              <w:szCs w:val="24"/>
            </w:rPr>
            <w:t>kü</w:t>
          </w:r>
          <w:r w:rsidRPr="00B0226B">
            <w:rPr>
              <w:rStyle w:val="PlaceholderText"/>
              <w:rFonts w:eastAsiaTheme="minorHAnsi"/>
              <w:szCs w:val="24"/>
            </w:rPr>
            <w:t>lt</w:t>
          </w:r>
          <w:r>
            <w:rPr>
              <w:rStyle w:val="PlaceholderText"/>
              <w:rFonts w:eastAsiaTheme="minorHAnsi"/>
              <w:szCs w:val="24"/>
            </w:rPr>
            <w:t>e</w:t>
          </w:r>
          <w:r w:rsidRPr="00B0226B">
            <w:rPr>
              <w:rStyle w:val="PlaceholderText"/>
              <w:rFonts w:eastAsiaTheme="minorHAnsi"/>
              <w:szCs w:val="24"/>
            </w:rPr>
            <w:t>/</w:t>
          </w:r>
          <w:r w:rsidRPr="00654A29">
            <w:rPr>
              <w:rStyle w:val="PlaceholderText"/>
              <w:rFonts w:eastAsiaTheme="minorHAnsi"/>
              <w:szCs w:val="24"/>
            </w:rPr>
            <w:t>Bölüm</w:t>
          </w:r>
          <w:r w:rsidRPr="00B0226B">
            <w:rPr>
              <w:rStyle w:val="PlaceholderText"/>
              <w:rFonts w:eastAsiaTheme="minorHAnsi"/>
              <w:szCs w:val="24"/>
            </w:rPr>
            <w:t>]</w:t>
          </w:r>
        </w:p>
      </w:docPartBody>
    </w:docPart>
    <w:docPart>
      <w:docPartPr>
        <w:name w:val="580F791F26F14BD88732ED6391C74C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29ED9-6B7A-4EE5-84D7-3693BEF8216D}"/>
      </w:docPartPr>
      <w:docPartBody>
        <w:p w:rsidR="00DF7E0D" w:rsidRDefault="00B93E6B" w:rsidP="00B93E6B">
          <w:pPr>
            <w:pStyle w:val="580F791F26F14BD88732ED6391C74C8713"/>
          </w:pPr>
          <w:r>
            <w:rPr>
              <w:rStyle w:val="PlaceholderText"/>
              <w:rFonts w:eastAsiaTheme="minorHAnsi"/>
            </w:rPr>
            <w:t>[</w:t>
          </w:r>
          <w:r>
            <w:rPr>
              <w:rStyle w:val="PlaceholderText"/>
              <w:rFonts w:eastAsiaTheme="minorHAnsi"/>
              <w:lang w:bidi="fa-IR"/>
            </w:rPr>
            <w:t>Unvan</w:t>
          </w:r>
          <w:r>
            <w:rPr>
              <w:rStyle w:val="PlaceholderText"/>
              <w:rFonts w:eastAsiaTheme="minorHAnsi"/>
            </w:rPr>
            <w:t xml:space="preserve">] </w:t>
          </w:r>
        </w:p>
      </w:docPartBody>
    </w:docPart>
    <w:docPart>
      <w:docPartPr>
        <w:name w:val="3421507D4B184D57A53AE4B23BCB57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60195-5ECF-402B-9985-AD70B34D16F0}"/>
      </w:docPartPr>
      <w:docPartBody>
        <w:p w:rsidR="00DF7E0D" w:rsidRDefault="00B93E6B" w:rsidP="00B93E6B">
          <w:pPr>
            <w:pStyle w:val="3421507D4B184D57A53AE4B23BCB575413"/>
          </w:pPr>
          <w:r w:rsidRPr="00B0226B">
            <w:rPr>
              <w:rStyle w:val="PlaceholderText"/>
              <w:rFonts w:eastAsiaTheme="majorEastAsia"/>
            </w:rPr>
            <w:t>[</w:t>
          </w:r>
          <w:r w:rsidRPr="00654A29">
            <w:rPr>
              <w:rStyle w:val="PlaceholderText"/>
              <w:rFonts w:eastAsiaTheme="majorEastAsia"/>
            </w:rPr>
            <w:t>Eş-Tez Danışmanı Adı Soyadı</w:t>
          </w:r>
          <w:r w:rsidRPr="00B0226B">
            <w:rPr>
              <w:rStyle w:val="PlaceholderText"/>
              <w:rFonts w:eastAsiaTheme="majorEastAsia"/>
            </w:rPr>
            <w:t>]</w:t>
          </w:r>
        </w:p>
      </w:docPartBody>
    </w:docPart>
    <w:docPart>
      <w:docPartPr>
        <w:name w:val="29F0544F1E7844A794C2526C21576B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3728E-B328-4CD5-B208-5AA1C363C0DE}"/>
      </w:docPartPr>
      <w:docPartBody>
        <w:p w:rsidR="00DF7E0D" w:rsidRDefault="00F02E82" w:rsidP="00F02E82">
          <w:pPr>
            <w:pStyle w:val="29F0544F1E7844A794C2526C21576BCB"/>
          </w:pPr>
          <w:r w:rsidRPr="00AA48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628CF584554DE29E0B385B51F93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CFAFC-9CC0-4F34-AF75-CF56E027C24E}"/>
      </w:docPartPr>
      <w:docPartBody>
        <w:p w:rsidR="00DF7E0D" w:rsidRDefault="00B93E6B" w:rsidP="00B93E6B">
          <w:pPr>
            <w:pStyle w:val="72628CF584554DE29E0B385B51F93E8713"/>
          </w:pPr>
          <w:r>
            <w:rPr>
              <w:rStyle w:val="PlaceholderText"/>
              <w:rFonts w:eastAsiaTheme="minorHAnsi"/>
            </w:rPr>
            <w:t>[</w:t>
          </w:r>
          <w:r>
            <w:rPr>
              <w:rStyle w:val="PlaceholderText"/>
              <w:rFonts w:eastAsiaTheme="minorHAnsi"/>
              <w:lang w:bidi="fa-IR"/>
            </w:rPr>
            <w:t>Unvan</w:t>
          </w:r>
          <w:r>
            <w:rPr>
              <w:rStyle w:val="PlaceholderText"/>
              <w:rFonts w:eastAsiaTheme="minorHAnsi"/>
            </w:rPr>
            <w:t xml:space="preserve">] </w:t>
          </w:r>
        </w:p>
      </w:docPartBody>
    </w:docPart>
    <w:docPart>
      <w:docPartPr>
        <w:name w:val="5CE14BF697FC4673B50A3AD975CED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72E59-DD12-44DE-9278-1CE2BDF83D9D}"/>
      </w:docPartPr>
      <w:docPartBody>
        <w:p w:rsidR="00DF7E0D" w:rsidRDefault="00B93E6B" w:rsidP="00B93E6B">
          <w:pPr>
            <w:pStyle w:val="5CE14BF697FC4673B50A3AD975CEDE7F13"/>
          </w:pPr>
          <w:r>
            <w:rPr>
              <w:rStyle w:val="PlaceholderText"/>
              <w:rFonts w:eastAsiaTheme="majorEastAsia"/>
            </w:rPr>
            <w:t>[</w:t>
          </w:r>
          <w:r w:rsidRPr="00654A29">
            <w:rPr>
              <w:rStyle w:val="PlaceholderText"/>
              <w:rFonts w:eastAsiaTheme="majorEastAsia"/>
            </w:rPr>
            <w:t>Tez Danışmanı Adı Soyadı</w:t>
          </w:r>
          <w:r>
            <w:rPr>
              <w:rStyle w:val="PlaceholderText"/>
              <w:rFonts w:eastAsiaTheme="majorEastAsia"/>
            </w:rPr>
            <w:t>]</w:t>
          </w:r>
        </w:p>
      </w:docPartBody>
    </w:docPart>
    <w:docPart>
      <w:docPartPr>
        <w:name w:val="65984401C7724B03B3C6200110654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B0879-B1E2-4A52-BE4C-C67868DD976B}"/>
      </w:docPartPr>
      <w:docPartBody>
        <w:p w:rsidR="00DF7E0D" w:rsidRDefault="00F02E82" w:rsidP="00F02E82">
          <w:pPr>
            <w:pStyle w:val="65984401C7724B03B3C6200110654FC9"/>
          </w:pPr>
          <w:r w:rsidRPr="00AA48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EF2AA8B81048448AF80B8828278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B6404-42CC-4B31-A915-3B7ED61981D9}"/>
      </w:docPartPr>
      <w:docPartBody>
        <w:p w:rsidR="00A66DC5" w:rsidRDefault="00B93E6B" w:rsidP="00B93E6B">
          <w:pPr>
            <w:pStyle w:val="02EF2AA8B81048448AF80B8828278BFE12"/>
          </w:pPr>
          <w:r w:rsidRPr="007E1258">
            <w:rPr>
              <w:rStyle w:val="CoverPage14ptChar"/>
              <w:color w:val="808080" w:themeColor="background1" w:themeShade="80"/>
            </w:rPr>
            <w:t>[Program]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F6D39-DAD7-4279-9594-6186B2A67E7C}"/>
      </w:docPartPr>
      <w:docPartBody>
        <w:p w:rsidR="00DC1B2F" w:rsidRDefault="000F5C73">
          <w:r w:rsidRPr="002369A1">
            <w:rPr>
              <w:rStyle w:val="PlaceholderText"/>
            </w:rPr>
            <w:t>Click here to enter text.</w:t>
          </w:r>
        </w:p>
      </w:docPartBody>
    </w:docPart>
    <w:docPart>
      <w:docPartPr>
        <w:name w:val="53B373B1D8B3422180DBE625A6052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C3DE9-4AA9-4BB8-BCD5-E936DE08B654}"/>
      </w:docPartPr>
      <w:docPartBody>
        <w:p w:rsidR="00DC1B2F" w:rsidRDefault="00B93E6B" w:rsidP="00B93E6B">
          <w:pPr>
            <w:pStyle w:val="53B373B1D8B3422180DBE625A6052EC86"/>
          </w:pPr>
          <w:r>
            <w:rPr>
              <w:rStyle w:val="PlaceholderText"/>
              <w:rFonts w:eastAsiaTheme="minorHAnsi"/>
            </w:rPr>
            <w:t xml:space="preserve"> </w:t>
          </w:r>
        </w:p>
      </w:docPartBody>
    </w:docPart>
    <w:docPart>
      <w:docPartPr>
        <w:name w:val="E43503DF871145E18C686D8F519FC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98925-4C20-4240-89EE-F7E1E106ECD3}"/>
      </w:docPartPr>
      <w:docPartBody>
        <w:p w:rsidR="00CA6B43" w:rsidRDefault="00B93E6B" w:rsidP="00B93E6B">
          <w:pPr>
            <w:pStyle w:val="E43503DF871145E18C686D8F519FC02E4"/>
          </w:pPr>
          <w:r>
            <w:rPr>
              <w:lang w:val="en-GB" w:eastAsia="tr-TR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62C7F"/>
    <w:rsid w:val="00026FD1"/>
    <w:rsid w:val="000F5C73"/>
    <w:rsid w:val="00242C1E"/>
    <w:rsid w:val="00256290"/>
    <w:rsid w:val="002D3C6B"/>
    <w:rsid w:val="003513A4"/>
    <w:rsid w:val="00362C7F"/>
    <w:rsid w:val="00384F58"/>
    <w:rsid w:val="003B48D2"/>
    <w:rsid w:val="003C0D59"/>
    <w:rsid w:val="00493D60"/>
    <w:rsid w:val="00574749"/>
    <w:rsid w:val="005B13E9"/>
    <w:rsid w:val="006161E0"/>
    <w:rsid w:val="006347C5"/>
    <w:rsid w:val="006A6B3C"/>
    <w:rsid w:val="00712873"/>
    <w:rsid w:val="00715BEF"/>
    <w:rsid w:val="00762FD0"/>
    <w:rsid w:val="007A5AD3"/>
    <w:rsid w:val="007D7AAD"/>
    <w:rsid w:val="00801CC0"/>
    <w:rsid w:val="00812F03"/>
    <w:rsid w:val="00846EA7"/>
    <w:rsid w:val="00986C10"/>
    <w:rsid w:val="009B6823"/>
    <w:rsid w:val="009B6A3B"/>
    <w:rsid w:val="009E3A7F"/>
    <w:rsid w:val="009F1143"/>
    <w:rsid w:val="00A41EE4"/>
    <w:rsid w:val="00A66DC5"/>
    <w:rsid w:val="00AC40DD"/>
    <w:rsid w:val="00AE1998"/>
    <w:rsid w:val="00B93E6B"/>
    <w:rsid w:val="00C0789C"/>
    <w:rsid w:val="00C10B77"/>
    <w:rsid w:val="00CA6B43"/>
    <w:rsid w:val="00CD4B53"/>
    <w:rsid w:val="00D1378C"/>
    <w:rsid w:val="00DC1B2F"/>
    <w:rsid w:val="00DF7E0D"/>
    <w:rsid w:val="00E5133D"/>
    <w:rsid w:val="00F02E82"/>
    <w:rsid w:val="00F2764D"/>
    <w:rsid w:val="00F87C9F"/>
    <w:rsid w:val="00F9301C"/>
    <w:rsid w:val="00F96CDE"/>
    <w:rsid w:val="00FB1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3E6B"/>
    <w:rPr>
      <w:color w:val="808080"/>
    </w:rPr>
  </w:style>
  <w:style w:type="paragraph" w:styleId="Title">
    <w:name w:val="Title"/>
    <w:basedOn w:val="Normal"/>
    <w:next w:val="Normal"/>
    <w:link w:val="TitleChar"/>
    <w:qFormat/>
    <w:rsid w:val="00362C7F"/>
    <w:pPr>
      <w:pageBreakBefore/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val="en-US" w:eastAsia="en-US"/>
    </w:rPr>
  </w:style>
  <w:style w:type="character" w:customStyle="1" w:styleId="TitleChar">
    <w:name w:val="Title Char"/>
    <w:basedOn w:val="DefaultParagraphFont"/>
    <w:link w:val="Title"/>
    <w:rsid w:val="00362C7F"/>
    <w:rPr>
      <w:rFonts w:ascii="Times New Roman" w:eastAsia="Times New Roman" w:hAnsi="Times New Roman" w:cs="Times New Roman"/>
      <w:b/>
      <w:sz w:val="36"/>
      <w:szCs w:val="36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rsid w:val="00762FD0"/>
    <w:pPr>
      <w:spacing w:after="480" w:line="480" w:lineRule="auto"/>
      <w:jc w:val="center"/>
    </w:pPr>
    <w:rPr>
      <w:rFonts w:ascii="Times New Roman" w:eastAsia="Times New Roman" w:hAnsi="Times New Roman" w:cs="Times New Roman"/>
      <w:b/>
      <w:sz w:val="32"/>
      <w:szCs w:val="32"/>
      <w:lang w:val="en-US" w:eastAsia="en-US"/>
    </w:rPr>
  </w:style>
  <w:style w:type="character" w:customStyle="1" w:styleId="SubtitleChar">
    <w:name w:val="Subtitle Char"/>
    <w:basedOn w:val="DefaultParagraphFont"/>
    <w:link w:val="Subtitle"/>
    <w:rsid w:val="00762FD0"/>
    <w:rPr>
      <w:rFonts w:ascii="Times New Roman" w:eastAsia="Times New Roman" w:hAnsi="Times New Roman" w:cs="Times New Roman"/>
      <w:b/>
      <w:sz w:val="32"/>
      <w:szCs w:val="32"/>
      <w:lang w:val="en-US" w:eastAsia="en-US"/>
    </w:rPr>
  </w:style>
  <w:style w:type="paragraph" w:customStyle="1" w:styleId="03D9E52E7A514B61BD61C5FF05606DB9">
    <w:name w:val="03D9E52E7A514B61BD61C5FF05606DB9"/>
    <w:rsid w:val="00362C7F"/>
  </w:style>
  <w:style w:type="paragraph" w:customStyle="1" w:styleId="8E7416FD027243018293725AA5ABC5F4">
    <w:name w:val="8E7416FD027243018293725AA5ABC5F4"/>
    <w:rsid w:val="00362C7F"/>
  </w:style>
  <w:style w:type="paragraph" w:customStyle="1" w:styleId="4FD74F3423D7403CA5C3CC4CEEF395CF">
    <w:name w:val="4FD74F3423D7403CA5C3CC4CEEF395CF"/>
    <w:rsid w:val="00362C7F"/>
  </w:style>
  <w:style w:type="paragraph" w:customStyle="1" w:styleId="F0C0EAD49EB54193AD6C5B2B7A87147B">
    <w:name w:val="F0C0EAD49EB54193AD6C5B2B7A87147B"/>
    <w:rsid w:val="00F02E82"/>
  </w:style>
  <w:style w:type="paragraph" w:customStyle="1" w:styleId="E3FF27E3FEE344C8AE8A6F13122204C2">
    <w:name w:val="E3FF27E3FEE344C8AE8A6F13122204C2"/>
    <w:rsid w:val="00F02E82"/>
  </w:style>
  <w:style w:type="paragraph" w:customStyle="1" w:styleId="29F0544F1E7844A794C2526C21576BCB">
    <w:name w:val="29F0544F1E7844A794C2526C21576BCB"/>
    <w:rsid w:val="00F02E82"/>
  </w:style>
  <w:style w:type="paragraph" w:customStyle="1" w:styleId="65984401C7724B03B3C6200110654FC9">
    <w:name w:val="65984401C7724B03B3C6200110654FC9"/>
    <w:rsid w:val="00F02E82"/>
  </w:style>
  <w:style w:type="character" w:customStyle="1" w:styleId="CoverPage14ptChar">
    <w:name w:val="Cover Page 14pt Char"/>
    <w:basedOn w:val="DefaultParagraphFont"/>
    <w:rsid w:val="00B93E6B"/>
    <w:rPr>
      <w:rFonts w:ascii="Times New Roman" w:eastAsia="Times New Roman" w:hAnsi="Times New Roman" w:cs="Times New Roman"/>
      <w:color w:val="000000" w:themeColor="text1"/>
      <w:sz w:val="28"/>
      <w:szCs w:val="20"/>
      <w:lang w:val="tr-TR" w:eastAsia="tr-TR"/>
    </w:rPr>
  </w:style>
  <w:style w:type="paragraph" w:customStyle="1" w:styleId="E43503DF871145E18C686D8F519FC02E4">
    <w:name w:val="E43503DF871145E18C686D8F519FC02E4"/>
    <w:rsid w:val="00B93E6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B293655BC47247FC8F15AAB5C547A82513">
    <w:name w:val="B293655BC47247FC8F15AAB5C547A82513"/>
    <w:rsid w:val="00B93E6B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0FB842131C7D48E4A13EDF2D98769AF213">
    <w:name w:val="0FB842131C7D48E4A13EDF2D98769AF213"/>
    <w:rsid w:val="00B93E6B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48FB028EFAE141CE9D3F197D5059123C13">
    <w:name w:val="48FB028EFAE141CE9D3F197D5059123C13"/>
    <w:rsid w:val="00B93E6B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53B373B1D8B3422180DBE625A6052EC86">
    <w:name w:val="53B373B1D8B3422180DBE625A6052EC86"/>
    <w:rsid w:val="00B93E6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580F791F26F14BD88732ED6391C74C8713">
    <w:name w:val="580F791F26F14BD88732ED6391C74C8713"/>
    <w:rsid w:val="00B93E6B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3421507D4B184D57A53AE4B23BCB575413">
    <w:name w:val="3421507D4B184D57A53AE4B23BCB575413"/>
    <w:rsid w:val="00B93E6B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72628CF584554DE29E0B385B51F93E8713">
    <w:name w:val="72628CF584554DE29E0B385B51F93E8713"/>
    <w:rsid w:val="00B93E6B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5CE14BF697FC4673B50A3AD975CEDE7F13">
    <w:name w:val="5CE14BF697FC4673B50A3AD975CEDE7F13"/>
    <w:rsid w:val="00B93E6B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02EF2AA8B81048448AF80B8828278BFE12">
    <w:name w:val="02EF2AA8B81048448AF80B8828278BFE12"/>
    <w:rsid w:val="00B93E6B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 w:themeColor="text1"/>
      <w:sz w:val="28"/>
      <w:szCs w:val="20"/>
      <w:lang w:val="tr-TR" w:eastAsia="tr-T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/>
  <Abstract/>
  <CompanyAddress/>
  <CompanyPhone>Yüksek Lisans</CompanyPhone>
  <CompanyFax/>
  <CompanyEmail/>
</CoverPageProperties>
</file>

<file path=customXml/item2.xml><?xml version="1.0" encoding="utf-8"?>
<thesisProperties xmlns="thesisProperties">
  <degreeName>Yüksek Lisans</degreeName>
  <in/>
  <programName/>
</thesisProperti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C010FE70158041A3E319980DA0233D" ma:contentTypeVersion="1" ma:contentTypeDescription="Create a new document." ma:contentTypeScope="" ma:versionID="80a2f29708caea656f588defccf5393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70A6153-A749-4099-98C9-A4FB768556BC}">
  <ds:schemaRefs>
    <ds:schemaRef ds:uri="thesisProperties"/>
  </ds:schemaRefs>
</ds:datastoreItem>
</file>

<file path=customXml/itemProps3.xml><?xml version="1.0" encoding="utf-8"?>
<ds:datastoreItem xmlns:ds="http://schemas.openxmlformats.org/officeDocument/2006/customXml" ds:itemID="{B64E26E7-A535-4C6B-8A86-5328FE2A66D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6279403-B21E-4D01-82A7-D2A235EDB3A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F3F8DF5-5530-4C80-92C6-A3B7AC3385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F7BE9679-AE19-44B8-A137-887B4DF366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user</cp:lastModifiedBy>
  <cp:revision>86</cp:revision>
  <cp:lastPrinted>2018-07-18T08:57:00Z</cp:lastPrinted>
  <dcterms:created xsi:type="dcterms:W3CDTF">2018-09-18T12:59:00Z</dcterms:created>
  <dcterms:modified xsi:type="dcterms:W3CDTF">2024-02-12T08:50:00Z</dcterms:modified>
  <cp:category/>
  <cp:contentStatus>in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C010FE70158041A3E319980DA0233D</vt:lpwstr>
  </property>
</Properties>
</file>